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A92DAB" w14:textId="62EAB230" w:rsidR="004B26C8" w:rsidRPr="00D051A3" w:rsidRDefault="00BB086E" w:rsidP="00734AF1">
      <w:pPr>
        <w:rPr>
          <w:rFonts w:ascii="Arial" w:hAnsi="Arial" w:cs="Arial"/>
          <w:b/>
          <w:sz w:val="24"/>
          <w:szCs w:val="24"/>
        </w:rPr>
      </w:pPr>
      <w:r w:rsidRPr="00283CAE">
        <w:rPr>
          <w:rFonts w:ascii="Arial" w:hAnsi="Arial" w:cs="Arial"/>
          <w:b/>
          <w:sz w:val="24"/>
          <w:szCs w:val="24"/>
        </w:rPr>
        <w:t>Career Profile</w:t>
      </w:r>
    </w:p>
    <w:p w14:paraId="3554575C" w14:textId="38DB2731" w:rsidR="004B26C8" w:rsidRPr="00283CAE" w:rsidRDefault="0018700E" w:rsidP="00734AF1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18700E">
        <w:rPr>
          <w:rFonts w:ascii="Arial" w:hAnsi="Arial" w:cs="Arial"/>
          <w:vertAlign w:val="superscript"/>
        </w:rPr>
        <w:t>nd</w:t>
      </w:r>
      <w:r w:rsidR="004B26C8">
        <w:rPr>
          <w:rFonts w:ascii="Arial" w:hAnsi="Arial" w:cs="Arial"/>
        </w:rPr>
        <w:t xml:space="preserve"> Year Electronic and Electrical Engineering student w</w:t>
      </w:r>
      <w:r w:rsidR="0006398A">
        <w:rPr>
          <w:rFonts w:ascii="Arial" w:hAnsi="Arial" w:cs="Arial"/>
        </w:rPr>
        <w:t xml:space="preserve">ith a keen interest in </w:t>
      </w:r>
      <w:r w:rsidR="00021E75">
        <w:rPr>
          <w:rFonts w:ascii="Arial" w:hAnsi="Arial" w:cs="Arial"/>
        </w:rPr>
        <w:t>software development</w:t>
      </w:r>
      <w:r w:rsidR="00294472">
        <w:rPr>
          <w:rFonts w:ascii="Arial" w:hAnsi="Arial" w:cs="Arial"/>
        </w:rPr>
        <w:t xml:space="preserve">. </w:t>
      </w:r>
      <w:r w:rsidR="00D051A3">
        <w:rPr>
          <w:rFonts w:ascii="Arial" w:hAnsi="Arial" w:cs="Arial"/>
        </w:rPr>
        <w:t>I have experience in c</w:t>
      </w:r>
      <w:r w:rsidR="00D051A3" w:rsidRPr="00D051A3">
        <w:rPr>
          <w:rFonts w:ascii="Arial" w:hAnsi="Arial" w:cs="Arial"/>
        </w:rPr>
        <w:t>ustomer service and demonstrated expertise in problem-solving, time management and leadership/teamwork.</w:t>
      </w:r>
      <w:r w:rsidR="00D051A3">
        <w:rPr>
          <w:rFonts w:ascii="Arial" w:hAnsi="Arial" w:cs="Arial"/>
        </w:rPr>
        <w:t xml:space="preserve"> </w:t>
      </w:r>
    </w:p>
    <w:p w14:paraId="484796A9" w14:textId="77777777" w:rsidR="00734AF1" w:rsidRPr="00283CAE" w:rsidRDefault="0093232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pict w14:anchorId="0C9F7FF3">
          <v:rect id="_x0000_i1025" style="width:0;height:1.5pt" o:hralign="center" o:hrstd="t" o:hr="t" fillcolor="#a0a0a0" stroked="f"/>
        </w:pict>
      </w:r>
    </w:p>
    <w:p w14:paraId="7D6BA4F0" w14:textId="77777777" w:rsidR="00BB086E" w:rsidRPr="00283CAE" w:rsidRDefault="00BB086E">
      <w:pPr>
        <w:rPr>
          <w:rFonts w:ascii="Arial" w:hAnsi="Arial" w:cs="Arial"/>
          <w:b/>
          <w:sz w:val="24"/>
          <w:szCs w:val="24"/>
        </w:rPr>
      </w:pPr>
      <w:r w:rsidRPr="00283CAE">
        <w:rPr>
          <w:rFonts w:ascii="Arial" w:hAnsi="Arial" w:cs="Arial"/>
          <w:b/>
          <w:sz w:val="24"/>
          <w:szCs w:val="24"/>
        </w:rPr>
        <w:t>Education</w:t>
      </w:r>
    </w:p>
    <w:p w14:paraId="25A37956" w14:textId="3EC3C664" w:rsidR="007C0495" w:rsidRPr="00C47DFA" w:rsidRDefault="00A851B5" w:rsidP="002A3E48">
      <w:pPr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March 2020</w:t>
      </w:r>
      <w:r w:rsidR="00C47DFA" w:rsidRPr="00C47DFA">
        <w:rPr>
          <w:rFonts w:ascii="Arial" w:hAnsi="Arial" w:cs="Arial"/>
          <w:b/>
        </w:rPr>
        <w:t xml:space="preserve"> – Present</w:t>
      </w:r>
      <w:r w:rsidR="00C47DFA" w:rsidRPr="00C47DFA">
        <w:rPr>
          <w:rFonts w:ascii="Arial" w:hAnsi="Arial" w:cs="Arial"/>
          <w:b/>
        </w:rPr>
        <w:tab/>
        <w:t xml:space="preserve">Bachelor of </w:t>
      </w:r>
      <w:r>
        <w:rPr>
          <w:rFonts w:ascii="Arial" w:hAnsi="Arial" w:cs="Arial"/>
          <w:b/>
        </w:rPr>
        <w:t>Electronics and Electrical Engineering</w:t>
      </w:r>
      <w:r w:rsidR="00B855EF">
        <w:rPr>
          <w:rFonts w:ascii="Arial" w:hAnsi="Arial" w:cs="Arial"/>
          <w:b/>
        </w:rPr>
        <w:t xml:space="preserve"> (</w:t>
      </w:r>
      <w:r w:rsidR="00DA662B">
        <w:rPr>
          <w:rFonts w:ascii="Arial" w:hAnsi="Arial" w:cs="Arial"/>
          <w:b/>
        </w:rPr>
        <w:t>Honors</w:t>
      </w:r>
      <w:r w:rsidR="00B855EF">
        <w:rPr>
          <w:rFonts w:ascii="Arial" w:hAnsi="Arial" w:cs="Arial"/>
          <w:b/>
        </w:rPr>
        <w:t>)</w:t>
      </w:r>
    </w:p>
    <w:p w14:paraId="0B728C52" w14:textId="77777777" w:rsidR="00C47DFA" w:rsidRPr="00C47DFA" w:rsidRDefault="002A3E48" w:rsidP="002A3E48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eakin University – Waurn Ponds</w:t>
      </w:r>
      <w:r w:rsidR="00914AD6">
        <w:rPr>
          <w:rFonts w:ascii="Arial" w:hAnsi="Arial" w:cs="Arial"/>
        </w:rPr>
        <w:t>,</w:t>
      </w:r>
      <w:r w:rsidR="00C47DFA">
        <w:rPr>
          <w:rFonts w:ascii="Arial" w:hAnsi="Arial" w:cs="Arial"/>
        </w:rPr>
        <w:t xml:space="preserve"> VIC</w:t>
      </w:r>
    </w:p>
    <w:p w14:paraId="15DAC2F4" w14:textId="75585FE9" w:rsidR="00B855EF" w:rsidRPr="00D02A4A" w:rsidRDefault="00B855EF" w:rsidP="00D02A4A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>Course work</w:t>
      </w:r>
      <w:r w:rsidRPr="00B855EF">
        <w:rPr>
          <w:rFonts w:ascii="Arial" w:hAnsi="Arial" w:cs="Arial"/>
        </w:rPr>
        <w:t xml:space="preserve"> includ</w:t>
      </w:r>
      <w:r>
        <w:rPr>
          <w:rFonts w:ascii="Arial" w:hAnsi="Arial" w:cs="Arial"/>
        </w:rPr>
        <w:t>es</w:t>
      </w:r>
      <w:r w:rsidRPr="00B855EF">
        <w:rPr>
          <w:rFonts w:ascii="Arial" w:hAnsi="Arial" w:cs="Arial"/>
        </w:rPr>
        <w:t xml:space="preserve"> renewables and alternative energy generation,</w:t>
      </w:r>
      <w:r>
        <w:rPr>
          <w:rFonts w:ascii="Arial" w:hAnsi="Arial" w:cs="Arial"/>
        </w:rPr>
        <w:t xml:space="preserve"> refining</w:t>
      </w:r>
      <w:r w:rsidRPr="00B855EF">
        <w:rPr>
          <w:rFonts w:ascii="Arial" w:hAnsi="Arial" w:cs="Arial"/>
        </w:rPr>
        <w:t xml:space="preserve"> market-ready skills and the role of energy production in climate change.</w:t>
      </w:r>
      <w:r>
        <w:rPr>
          <w:rFonts w:ascii="Arial" w:hAnsi="Arial" w:cs="Arial"/>
        </w:rPr>
        <w:t xml:space="preserve"> Get</w:t>
      </w:r>
      <w:r w:rsidRPr="00B855EF">
        <w:rPr>
          <w:rFonts w:ascii="Arial" w:hAnsi="Arial" w:cs="Arial"/>
        </w:rPr>
        <w:t xml:space="preserve"> hands-on experience and theoretical knowledge to tackle energy production in a changing world.</w:t>
      </w:r>
    </w:p>
    <w:p w14:paraId="571622DE" w14:textId="33CF2CF2" w:rsidR="007C0495" w:rsidRDefault="002A5BD7" w:rsidP="00D02A4A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D02A4A">
        <w:rPr>
          <w:rFonts w:ascii="Arial" w:hAnsi="Arial" w:cs="Arial"/>
        </w:rPr>
        <w:t>Further develops written and oral communication skills</w:t>
      </w:r>
    </w:p>
    <w:p w14:paraId="25DBFC33" w14:textId="57760EB0" w:rsidR="00831A5B" w:rsidRPr="00C47DFA" w:rsidRDefault="00831A5B" w:rsidP="00831A5B">
      <w:pPr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June 2020</w:t>
      </w:r>
      <w:r w:rsidRPr="00C47DFA">
        <w:rPr>
          <w:rFonts w:ascii="Arial" w:hAnsi="Arial" w:cs="Arial"/>
          <w:b/>
        </w:rPr>
        <w:t xml:space="preserve"> – Present</w:t>
      </w:r>
      <w:r w:rsidRPr="00C47DFA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Web Developer Bootcamp</w:t>
      </w:r>
    </w:p>
    <w:p w14:paraId="0366E608" w14:textId="06D56E1B" w:rsidR="00831A5B" w:rsidRPr="00C47DFA" w:rsidRDefault="00831A5B" w:rsidP="00831A5B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Udemy</w:t>
      </w:r>
    </w:p>
    <w:p w14:paraId="1D93688C" w14:textId="0D12EA19" w:rsidR="00831A5B" w:rsidRPr="00D02A4A" w:rsidRDefault="00831A5B" w:rsidP="00831A5B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>Course work</w:t>
      </w:r>
      <w:r w:rsidRPr="00B855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cludes the technicalities of HTML5, CSS3 and JavaScript, covering tools and technologies including NodeJS, REST, DOM Manipulation, MongoDB, SQL and NoSQL databases</w:t>
      </w:r>
      <w:r w:rsidR="002908FA">
        <w:rPr>
          <w:rFonts w:ascii="Arial" w:hAnsi="Arial" w:cs="Arial"/>
        </w:rPr>
        <w:t>.</w:t>
      </w:r>
    </w:p>
    <w:p w14:paraId="6AC90E51" w14:textId="2C57BF1A" w:rsidR="007C0495" w:rsidRPr="002A3E48" w:rsidRDefault="002A3E48" w:rsidP="002A3E48">
      <w:pPr>
        <w:contextualSpacing/>
        <w:rPr>
          <w:rFonts w:ascii="Arial" w:hAnsi="Arial" w:cs="Arial"/>
          <w:b/>
        </w:rPr>
      </w:pPr>
      <w:r w:rsidRPr="002A3E48">
        <w:rPr>
          <w:rFonts w:ascii="Arial" w:hAnsi="Arial" w:cs="Arial"/>
          <w:b/>
        </w:rPr>
        <w:t>Feb 20</w:t>
      </w:r>
      <w:r w:rsidR="00B855EF">
        <w:rPr>
          <w:rFonts w:ascii="Arial" w:hAnsi="Arial" w:cs="Arial"/>
          <w:b/>
        </w:rPr>
        <w:t>18</w:t>
      </w:r>
      <w:r w:rsidRPr="002A3E48">
        <w:rPr>
          <w:rFonts w:ascii="Arial" w:hAnsi="Arial" w:cs="Arial"/>
          <w:b/>
        </w:rPr>
        <w:t xml:space="preserve"> – Nov 20</w:t>
      </w:r>
      <w:r w:rsidR="00B855EF">
        <w:rPr>
          <w:rFonts w:ascii="Arial" w:hAnsi="Arial" w:cs="Arial"/>
          <w:b/>
        </w:rPr>
        <w:t>19</w:t>
      </w:r>
      <w:r w:rsidRPr="002A3E48">
        <w:rPr>
          <w:rFonts w:ascii="Arial" w:hAnsi="Arial" w:cs="Arial"/>
          <w:b/>
        </w:rPr>
        <w:tab/>
      </w:r>
      <w:r w:rsidRPr="002A3E48">
        <w:rPr>
          <w:rFonts w:ascii="Arial" w:hAnsi="Arial" w:cs="Arial"/>
          <w:b/>
        </w:rPr>
        <w:tab/>
        <w:t>Victorian Certificate of Education</w:t>
      </w:r>
    </w:p>
    <w:p w14:paraId="3E373CC7" w14:textId="77777777" w:rsidR="002A3E48" w:rsidRPr="002A3E48" w:rsidRDefault="002A3E48" w:rsidP="002A3E48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Geelong High School – East Geelong, VIC</w:t>
      </w:r>
    </w:p>
    <w:p w14:paraId="682361CD" w14:textId="63046FD4" w:rsidR="002A5BD7" w:rsidRPr="00D02A4A" w:rsidRDefault="002A5BD7" w:rsidP="00D02A4A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D02A4A">
        <w:rPr>
          <w:rFonts w:ascii="Arial" w:hAnsi="Arial" w:cs="Arial"/>
        </w:rPr>
        <w:t>Excelled in mathematics</w:t>
      </w:r>
      <w:r w:rsidR="00B855EF">
        <w:rPr>
          <w:rFonts w:ascii="Arial" w:hAnsi="Arial" w:cs="Arial"/>
        </w:rPr>
        <w:t xml:space="preserve"> a</w:t>
      </w:r>
      <w:r w:rsidR="00B6649B">
        <w:rPr>
          <w:rFonts w:ascii="Arial" w:hAnsi="Arial" w:cs="Arial"/>
        </w:rPr>
        <w:t>nd</w:t>
      </w:r>
      <w:r w:rsidRPr="00D02A4A">
        <w:rPr>
          <w:rFonts w:ascii="Arial" w:hAnsi="Arial" w:cs="Arial"/>
        </w:rPr>
        <w:t xml:space="preserve"> science </w:t>
      </w:r>
    </w:p>
    <w:p w14:paraId="6CE80AC3" w14:textId="25E78242" w:rsidR="00A97ED0" w:rsidRPr="004B26C8" w:rsidRDefault="002A5BD7" w:rsidP="00631AC9">
      <w:pPr>
        <w:pStyle w:val="ListParagraph"/>
        <w:numPr>
          <w:ilvl w:val="0"/>
          <w:numId w:val="27"/>
        </w:numPr>
        <w:rPr>
          <w:rFonts w:ascii="Arial" w:hAnsi="Arial" w:cs="Arial"/>
          <w:b/>
          <w:sz w:val="24"/>
          <w:szCs w:val="24"/>
        </w:rPr>
      </w:pPr>
      <w:r w:rsidRPr="00B855EF">
        <w:rPr>
          <w:rFonts w:ascii="Arial" w:hAnsi="Arial" w:cs="Arial"/>
        </w:rPr>
        <w:t xml:space="preserve">Chose subjects in advanced mathematics, physics as I wanted to pursue </w:t>
      </w:r>
      <w:r w:rsidR="00B855EF">
        <w:rPr>
          <w:rFonts w:ascii="Arial" w:hAnsi="Arial" w:cs="Arial"/>
        </w:rPr>
        <w:t xml:space="preserve">my passion in </w:t>
      </w:r>
      <w:r w:rsidRPr="00B855EF">
        <w:rPr>
          <w:rFonts w:ascii="Arial" w:hAnsi="Arial" w:cs="Arial"/>
        </w:rPr>
        <w:t>Engineering</w:t>
      </w:r>
      <w:r w:rsidR="0093232F">
        <w:rPr>
          <w:rFonts w:ascii="Arial" w:hAnsi="Arial" w:cs="Arial"/>
          <w:b/>
          <w:sz w:val="24"/>
          <w:szCs w:val="24"/>
        </w:rPr>
        <w:pict w14:anchorId="5DFC50A3">
          <v:rect id="_x0000_i1026" style="width:0;height:1.5pt" o:hralign="center" o:hrstd="t" o:hr="t" fillcolor="#a0a0a0" stroked="f"/>
        </w:pict>
      </w:r>
    </w:p>
    <w:p w14:paraId="5C827113" w14:textId="28B13677" w:rsidR="00864291" w:rsidRDefault="00B76F15" w:rsidP="00631AC9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ork Experience</w:t>
      </w:r>
    </w:p>
    <w:p w14:paraId="585A5EA6" w14:textId="395235B7" w:rsidR="00864291" w:rsidRPr="00864291" w:rsidRDefault="00864291" w:rsidP="00864291">
      <w:pPr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ug 2020 – Present </w:t>
      </w:r>
      <w:r>
        <w:rPr>
          <w:rFonts w:ascii="Arial" w:hAnsi="Arial" w:cs="Arial"/>
          <w:b/>
          <w:sz w:val="24"/>
          <w:szCs w:val="24"/>
        </w:rPr>
        <w:tab/>
        <w:t xml:space="preserve">Salesperson </w:t>
      </w:r>
    </w:p>
    <w:p w14:paraId="1DEDDFB2" w14:textId="1695B7BD" w:rsidR="00864291" w:rsidRDefault="00864291" w:rsidP="00864291">
      <w:pPr>
        <w:ind w:left="2160" w:firstLine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Barwon Timber &amp; Hardware - </w:t>
      </w:r>
      <w:r w:rsidRPr="000245ED">
        <w:rPr>
          <w:rFonts w:ascii="Arial" w:hAnsi="Arial" w:cs="Arial"/>
          <w:bCs/>
        </w:rPr>
        <w:t>Breakwater, VIC</w:t>
      </w:r>
    </w:p>
    <w:p w14:paraId="08B68B2E" w14:textId="5E061C0E" w:rsidR="00864291" w:rsidRDefault="00864291" w:rsidP="00864291">
      <w:pPr>
        <w:ind w:left="2160" w:firstLine="720"/>
        <w:contextualSpacing/>
        <w:rPr>
          <w:rFonts w:ascii="Arial" w:hAnsi="Arial" w:cs="Arial"/>
          <w:bCs/>
        </w:rPr>
      </w:pPr>
    </w:p>
    <w:p w14:paraId="2B6F35B4" w14:textId="226DEF7F" w:rsidR="00864291" w:rsidRDefault="00864291" w:rsidP="00864291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se computer and mobile devices to raise orders, quotations, delivery dockets and invoices as directed.</w:t>
      </w:r>
    </w:p>
    <w:p w14:paraId="2353EC1D" w14:textId="1F1DB358" w:rsidR="00864291" w:rsidRDefault="00864291" w:rsidP="00864291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llow up of quotations submitted to customers.</w:t>
      </w:r>
    </w:p>
    <w:p w14:paraId="5176075E" w14:textId="6DD36B62" w:rsidR="00864291" w:rsidRDefault="00864291" w:rsidP="00864291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mplete take off quotations (for example flooring and cladding)</w:t>
      </w:r>
    </w:p>
    <w:p w14:paraId="62CB6DFC" w14:textId="000A60AE" w:rsidR="00864291" w:rsidRDefault="00864291" w:rsidP="00864291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orough knowledge of products in stock and available to department.</w:t>
      </w:r>
    </w:p>
    <w:p w14:paraId="292BAB2F" w14:textId="70EE4918" w:rsidR="00864291" w:rsidRDefault="00864291" w:rsidP="00864291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oduce work with minima</w:t>
      </w:r>
      <w:r w:rsidR="00AF5127">
        <w:rPr>
          <w:rFonts w:ascii="Arial" w:hAnsi="Arial" w:cs="Arial"/>
          <w:bCs/>
        </w:rPr>
        <w:t>l</w:t>
      </w:r>
      <w:r>
        <w:rPr>
          <w:rFonts w:ascii="Arial" w:hAnsi="Arial" w:cs="Arial"/>
          <w:bCs/>
        </w:rPr>
        <w:t xml:space="preserve"> to no errors.</w:t>
      </w:r>
    </w:p>
    <w:p w14:paraId="19560ABA" w14:textId="00F86B61" w:rsidR="00864291" w:rsidRDefault="00864291" w:rsidP="00864291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ssist in the promotion of new or designated products.</w:t>
      </w:r>
    </w:p>
    <w:p w14:paraId="2AF84D96" w14:textId="1733BCF0" w:rsidR="00636754" w:rsidRDefault="00864291" w:rsidP="00636754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mplete product testing and / or keying (department dependent) under supervision or direct instruction</w:t>
      </w:r>
    </w:p>
    <w:p w14:paraId="36E3EE92" w14:textId="31834C9F" w:rsidR="00864291" w:rsidRDefault="00864291" w:rsidP="00864291">
      <w:pPr>
        <w:rPr>
          <w:rFonts w:ascii="Arial" w:hAnsi="Arial" w:cs="Arial"/>
          <w:bCs/>
        </w:rPr>
      </w:pPr>
    </w:p>
    <w:p w14:paraId="151F3DFD" w14:textId="6A99DEA9" w:rsidR="00434528" w:rsidRDefault="00434528" w:rsidP="00864291">
      <w:pPr>
        <w:rPr>
          <w:rFonts w:ascii="Arial" w:hAnsi="Arial" w:cs="Arial"/>
          <w:bCs/>
        </w:rPr>
      </w:pPr>
    </w:p>
    <w:p w14:paraId="2BFFEBBD" w14:textId="77777777" w:rsidR="00434528" w:rsidRDefault="00434528" w:rsidP="00864291">
      <w:pPr>
        <w:rPr>
          <w:rFonts w:ascii="Arial" w:hAnsi="Arial" w:cs="Arial"/>
          <w:bCs/>
        </w:rPr>
      </w:pPr>
    </w:p>
    <w:p w14:paraId="182AAB66" w14:textId="77777777" w:rsidR="00864291" w:rsidRPr="00864291" w:rsidRDefault="00864291" w:rsidP="00864291">
      <w:pPr>
        <w:rPr>
          <w:rFonts w:ascii="Arial" w:hAnsi="Arial" w:cs="Arial"/>
          <w:bCs/>
        </w:rPr>
      </w:pPr>
    </w:p>
    <w:p w14:paraId="12C54E4F" w14:textId="4603B965" w:rsidR="00636754" w:rsidRPr="00864291" w:rsidRDefault="00636754" w:rsidP="00636754">
      <w:pPr>
        <w:contextualSpacing/>
        <w:rPr>
          <w:rFonts w:ascii="Arial" w:hAnsi="Arial" w:cs="Arial"/>
          <w:b/>
          <w:sz w:val="24"/>
          <w:szCs w:val="24"/>
        </w:rPr>
      </w:pPr>
      <w:r w:rsidRPr="00636754">
        <w:rPr>
          <w:rFonts w:ascii="Arial" w:hAnsi="Arial" w:cs="Arial"/>
          <w:b/>
          <w:sz w:val="24"/>
          <w:szCs w:val="24"/>
        </w:rPr>
        <w:t xml:space="preserve">Jan 2020 – </w:t>
      </w:r>
      <w:r w:rsidR="00864291">
        <w:rPr>
          <w:rFonts w:ascii="Arial" w:hAnsi="Arial" w:cs="Arial"/>
          <w:b/>
          <w:sz w:val="24"/>
          <w:szCs w:val="24"/>
        </w:rPr>
        <w:t>Aug 2020</w:t>
      </w:r>
      <w:r w:rsidRPr="00636754">
        <w:rPr>
          <w:rFonts w:ascii="Arial" w:hAnsi="Arial" w:cs="Arial"/>
          <w:b/>
          <w:sz w:val="24"/>
          <w:szCs w:val="24"/>
        </w:rPr>
        <w:tab/>
      </w:r>
      <w:r w:rsidRPr="00864291">
        <w:rPr>
          <w:rFonts w:ascii="Arial" w:hAnsi="Arial" w:cs="Arial"/>
          <w:b/>
          <w:sz w:val="24"/>
          <w:szCs w:val="24"/>
        </w:rPr>
        <w:t>Prefabrication Team Member</w:t>
      </w:r>
    </w:p>
    <w:p w14:paraId="3659E5DF" w14:textId="65A6432B" w:rsidR="00636754" w:rsidRDefault="00636754" w:rsidP="00636754">
      <w:pPr>
        <w:ind w:left="2160" w:firstLine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arwon Timber</w:t>
      </w:r>
      <w:r w:rsidR="00864291">
        <w:rPr>
          <w:rFonts w:ascii="Arial" w:hAnsi="Arial" w:cs="Arial"/>
          <w:bCs/>
        </w:rPr>
        <w:t xml:space="preserve"> &amp; Hardware</w:t>
      </w:r>
      <w:r>
        <w:rPr>
          <w:rFonts w:ascii="Arial" w:hAnsi="Arial" w:cs="Arial"/>
          <w:bCs/>
        </w:rPr>
        <w:t xml:space="preserve"> - </w:t>
      </w:r>
      <w:r w:rsidRPr="000245ED">
        <w:rPr>
          <w:rFonts w:ascii="Arial" w:hAnsi="Arial" w:cs="Arial"/>
          <w:bCs/>
        </w:rPr>
        <w:t>Breakwater, VIC</w:t>
      </w:r>
    </w:p>
    <w:p w14:paraId="31D46631" w14:textId="77777777" w:rsidR="00636754" w:rsidRPr="004B26C8" w:rsidRDefault="00636754" w:rsidP="00636754">
      <w:pPr>
        <w:pStyle w:val="ListParagraph"/>
        <w:numPr>
          <w:ilvl w:val="0"/>
          <w:numId w:val="37"/>
        </w:numPr>
        <w:rPr>
          <w:rFonts w:ascii="Arial" w:hAnsi="Arial" w:cs="Arial"/>
          <w:bCs/>
        </w:rPr>
      </w:pPr>
      <w:r w:rsidRPr="004B26C8">
        <w:rPr>
          <w:rFonts w:ascii="Arial" w:hAnsi="Arial" w:cs="Arial"/>
          <w:bCs/>
        </w:rPr>
        <w:t xml:space="preserve">Competently </w:t>
      </w:r>
      <w:r>
        <w:rPr>
          <w:rFonts w:ascii="Arial" w:hAnsi="Arial" w:cs="Arial"/>
          <w:bCs/>
        </w:rPr>
        <w:t>set up</w:t>
      </w:r>
      <w:r w:rsidRPr="004B26C8">
        <w:rPr>
          <w:rFonts w:ascii="Arial" w:hAnsi="Arial" w:cs="Arial"/>
          <w:bCs/>
        </w:rPr>
        <w:t xml:space="preserve"> and use machinery and equipment in the</w:t>
      </w:r>
    </w:p>
    <w:p w14:paraId="3C6138E6" w14:textId="77777777" w:rsidR="00636754" w:rsidRDefault="00636754" w:rsidP="00636754">
      <w:pPr>
        <w:pStyle w:val="ListParagraph"/>
        <w:ind w:left="360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actory.</w:t>
      </w:r>
    </w:p>
    <w:p w14:paraId="78D093E3" w14:textId="77777777" w:rsidR="00636754" w:rsidRPr="004B26C8" w:rsidRDefault="00636754" w:rsidP="00636754">
      <w:pPr>
        <w:pStyle w:val="ListParagraph"/>
        <w:numPr>
          <w:ilvl w:val="0"/>
          <w:numId w:val="37"/>
        </w:numPr>
        <w:rPr>
          <w:rFonts w:ascii="Arial" w:hAnsi="Arial" w:cs="Arial"/>
          <w:bCs/>
        </w:rPr>
      </w:pPr>
      <w:r w:rsidRPr="004B26C8">
        <w:rPr>
          <w:rFonts w:ascii="Arial" w:hAnsi="Arial" w:cs="Arial"/>
          <w:bCs/>
        </w:rPr>
        <w:t xml:space="preserve">The ability to </w:t>
      </w:r>
      <w:r>
        <w:rPr>
          <w:rFonts w:ascii="Arial" w:hAnsi="Arial" w:cs="Arial"/>
          <w:bCs/>
        </w:rPr>
        <w:t>follow</w:t>
      </w:r>
      <w:r w:rsidRPr="004B26C8">
        <w:rPr>
          <w:rFonts w:ascii="Arial" w:hAnsi="Arial" w:cs="Arial"/>
          <w:bCs/>
        </w:rPr>
        <w:t xml:space="preserve"> plans, drawings and procedures</w:t>
      </w:r>
      <w:r>
        <w:rPr>
          <w:rFonts w:ascii="Arial" w:hAnsi="Arial" w:cs="Arial"/>
          <w:bCs/>
        </w:rPr>
        <w:t>.</w:t>
      </w:r>
      <w:r w:rsidRPr="004B26C8">
        <w:rPr>
          <w:rFonts w:ascii="Arial" w:hAnsi="Arial" w:cs="Arial"/>
          <w:bCs/>
        </w:rPr>
        <w:t xml:space="preserve"> </w:t>
      </w:r>
    </w:p>
    <w:p w14:paraId="74C65E7A" w14:textId="77777777" w:rsidR="00636754" w:rsidRPr="004B26C8" w:rsidRDefault="00636754" w:rsidP="00636754">
      <w:pPr>
        <w:pStyle w:val="ListParagraph"/>
        <w:numPr>
          <w:ilvl w:val="0"/>
          <w:numId w:val="37"/>
        </w:numPr>
        <w:rPr>
          <w:rFonts w:ascii="Arial" w:hAnsi="Arial" w:cs="Arial"/>
          <w:bCs/>
        </w:rPr>
      </w:pPr>
      <w:r w:rsidRPr="004B26C8">
        <w:rPr>
          <w:rFonts w:ascii="Arial" w:hAnsi="Arial" w:cs="Arial"/>
          <w:bCs/>
        </w:rPr>
        <w:t>Knowledge of the timber and pre-manufacturing components commonly used.</w:t>
      </w:r>
    </w:p>
    <w:p w14:paraId="792367A0" w14:textId="77777777" w:rsidR="00636754" w:rsidRDefault="00636754" w:rsidP="00636754">
      <w:pPr>
        <w:pStyle w:val="ListParagraph"/>
        <w:numPr>
          <w:ilvl w:val="0"/>
          <w:numId w:val="37"/>
        </w:numPr>
        <w:rPr>
          <w:rFonts w:ascii="Arial" w:hAnsi="Arial" w:cs="Arial"/>
          <w:bCs/>
        </w:rPr>
      </w:pPr>
      <w:r w:rsidRPr="004B26C8">
        <w:rPr>
          <w:rFonts w:ascii="Arial" w:hAnsi="Arial" w:cs="Arial"/>
          <w:bCs/>
        </w:rPr>
        <w:t>Competent in using computer packages and basic software.</w:t>
      </w:r>
    </w:p>
    <w:p w14:paraId="5E4B6853" w14:textId="77777777" w:rsidR="00636754" w:rsidRDefault="00636754" w:rsidP="00636754">
      <w:pPr>
        <w:pStyle w:val="ListParagraph"/>
        <w:numPr>
          <w:ilvl w:val="0"/>
          <w:numId w:val="37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bility to prefabricate wall frames, floor and roof trusses of high quality.</w:t>
      </w:r>
    </w:p>
    <w:p w14:paraId="0DEE1418" w14:textId="77777777" w:rsidR="00636754" w:rsidRDefault="00636754" w:rsidP="00636754">
      <w:pPr>
        <w:pStyle w:val="ListParagraph"/>
        <w:numPr>
          <w:ilvl w:val="0"/>
          <w:numId w:val="37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bility to complete heavy and physically challenging work.</w:t>
      </w:r>
    </w:p>
    <w:p w14:paraId="691D7AAE" w14:textId="77777777" w:rsidR="00636754" w:rsidRDefault="00636754" w:rsidP="00631AC9">
      <w:pPr>
        <w:rPr>
          <w:rFonts w:ascii="Arial" w:hAnsi="Arial" w:cs="Arial"/>
          <w:b/>
          <w:sz w:val="24"/>
          <w:szCs w:val="24"/>
        </w:rPr>
      </w:pPr>
    </w:p>
    <w:p w14:paraId="2D8B19AF" w14:textId="1FD0EA72" w:rsidR="00C8617D" w:rsidRDefault="00021322" w:rsidP="00296C6C">
      <w:pPr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an</w:t>
      </w:r>
      <w:r w:rsidR="00B6649B">
        <w:rPr>
          <w:rFonts w:ascii="Arial" w:hAnsi="Arial" w:cs="Arial"/>
          <w:b/>
          <w:sz w:val="24"/>
          <w:szCs w:val="24"/>
        </w:rPr>
        <w:t xml:space="preserve"> 201</w:t>
      </w:r>
      <w:r>
        <w:rPr>
          <w:rFonts w:ascii="Arial" w:hAnsi="Arial" w:cs="Arial"/>
          <w:b/>
          <w:sz w:val="24"/>
          <w:szCs w:val="24"/>
        </w:rPr>
        <w:t>9</w:t>
      </w:r>
      <w:r w:rsidR="00C8617D">
        <w:rPr>
          <w:rFonts w:ascii="Arial" w:hAnsi="Arial" w:cs="Arial"/>
          <w:b/>
          <w:sz w:val="24"/>
          <w:szCs w:val="24"/>
        </w:rPr>
        <w:t xml:space="preserve"> – </w:t>
      </w:r>
      <w:r w:rsidR="00B6649B">
        <w:rPr>
          <w:rFonts w:ascii="Arial" w:hAnsi="Arial" w:cs="Arial"/>
          <w:b/>
          <w:sz w:val="24"/>
          <w:szCs w:val="24"/>
        </w:rPr>
        <w:t>Jan 2020</w:t>
      </w:r>
      <w:r w:rsidR="00C8617D">
        <w:rPr>
          <w:rFonts w:ascii="Arial" w:hAnsi="Arial" w:cs="Arial"/>
          <w:b/>
          <w:sz w:val="24"/>
          <w:szCs w:val="24"/>
        </w:rPr>
        <w:tab/>
      </w:r>
      <w:r w:rsidR="00B6649B">
        <w:rPr>
          <w:rFonts w:ascii="Arial" w:hAnsi="Arial" w:cs="Arial"/>
          <w:b/>
          <w:sz w:val="24"/>
          <w:szCs w:val="24"/>
        </w:rPr>
        <w:t>Store Manager</w:t>
      </w:r>
    </w:p>
    <w:p w14:paraId="38F6D8D0" w14:textId="587F413E" w:rsidR="00C8617D" w:rsidRPr="00C8617D" w:rsidRDefault="00C8617D" w:rsidP="00296C6C">
      <w:pPr>
        <w:contextualSpacing/>
        <w:rPr>
          <w:rFonts w:ascii="Arial" w:hAnsi="Arial" w:cs="Arial"/>
          <w:bCs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B6649B">
        <w:rPr>
          <w:rFonts w:ascii="Arial" w:hAnsi="Arial" w:cs="Arial"/>
          <w:bCs/>
        </w:rPr>
        <w:t>Domino’s Pizzas Australia</w:t>
      </w:r>
      <w:r w:rsidRPr="00C8617D">
        <w:rPr>
          <w:rFonts w:ascii="Arial" w:hAnsi="Arial" w:cs="Arial"/>
          <w:bCs/>
        </w:rPr>
        <w:t xml:space="preserve"> – </w:t>
      </w:r>
      <w:r w:rsidR="00B6649B">
        <w:rPr>
          <w:rFonts w:ascii="Arial" w:hAnsi="Arial" w:cs="Arial"/>
          <w:bCs/>
        </w:rPr>
        <w:t>Newcomb,</w:t>
      </w:r>
      <w:r w:rsidRPr="00C8617D">
        <w:rPr>
          <w:rFonts w:ascii="Arial" w:hAnsi="Arial" w:cs="Arial"/>
          <w:bCs/>
        </w:rPr>
        <w:t xml:space="preserve"> VIC</w:t>
      </w:r>
    </w:p>
    <w:p w14:paraId="25764FBD" w14:textId="5F2E178C" w:rsidR="00C8617D" w:rsidRPr="00B6649B" w:rsidRDefault="00B6649B" w:rsidP="00B6649B">
      <w:pPr>
        <w:pStyle w:val="ListParagraph"/>
        <w:numPr>
          <w:ilvl w:val="0"/>
          <w:numId w:val="33"/>
        </w:numPr>
        <w:rPr>
          <w:rFonts w:ascii="Arial" w:hAnsi="Arial" w:cs="Arial"/>
          <w:bCs/>
        </w:rPr>
      </w:pPr>
      <w:r w:rsidRPr="00B6649B">
        <w:rPr>
          <w:rFonts w:ascii="Arial" w:hAnsi="Arial" w:cs="Arial"/>
          <w:bCs/>
        </w:rPr>
        <w:t>Be</w:t>
      </w:r>
      <w:r>
        <w:rPr>
          <w:rFonts w:ascii="Arial" w:hAnsi="Arial" w:cs="Arial"/>
          <w:bCs/>
        </w:rPr>
        <w:t>ing</w:t>
      </w:r>
      <w:r w:rsidRPr="00B6649B">
        <w:rPr>
          <w:rFonts w:ascii="Arial" w:hAnsi="Arial" w:cs="Arial"/>
          <w:bCs/>
        </w:rPr>
        <w:t xml:space="preserve"> involved in the day-to-day operation of the store including</w:t>
      </w:r>
      <w:r>
        <w:rPr>
          <w:rFonts w:ascii="Arial" w:hAnsi="Arial" w:cs="Arial"/>
          <w:bCs/>
        </w:rPr>
        <w:t>:</w:t>
      </w:r>
    </w:p>
    <w:p w14:paraId="7E2F00D8" w14:textId="70A39246" w:rsidR="00C8617D" w:rsidRDefault="00B6649B" w:rsidP="00C8617D">
      <w:pPr>
        <w:pStyle w:val="ListParagraph"/>
        <w:numPr>
          <w:ilvl w:val="1"/>
          <w:numId w:val="33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ventory</w:t>
      </w:r>
    </w:p>
    <w:p w14:paraId="4E2F82B0" w14:textId="555715AD" w:rsidR="00B6649B" w:rsidRDefault="00B6649B" w:rsidP="00C8617D">
      <w:pPr>
        <w:pStyle w:val="ListParagraph"/>
        <w:numPr>
          <w:ilvl w:val="1"/>
          <w:numId w:val="33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ash</w:t>
      </w:r>
    </w:p>
    <w:p w14:paraId="08E75F86" w14:textId="1CA5741B" w:rsidR="00B6649B" w:rsidRPr="00C8617D" w:rsidRDefault="00B6649B" w:rsidP="00C8617D">
      <w:pPr>
        <w:pStyle w:val="ListParagraph"/>
        <w:numPr>
          <w:ilvl w:val="1"/>
          <w:numId w:val="33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roduct Quality Control</w:t>
      </w:r>
    </w:p>
    <w:p w14:paraId="2F8EB481" w14:textId="26A1C0A7" w:rsidR="00C8617D" w:rsidRDefault="00B6649B" w:rsidP="00C8617D">
      <w:pPr>
        <w:pStyle w:val="ListParagraph"/>
        <w:numPr>
          <w:ilvl w:val="0"/>
          <w:numId w:val="33"/>
        </w:numPr>
        <w:rPr>
          <w:rFonts w:ascii="Arial" w:hAnsi="Arial" w:cs="Arial"/>
          <w:bCs/>
        </w:rPr>
      </w:pPr>
      <w:r w:rsidRPr="00B6649B">
        <w:rPr>
          <w:rFonts w:ascii="Arial" w:hAnsi="Arial" w:cs="Arial"/>
          <w:bCs/>
        </w:rPr>
        <w:t xml:space="preserve">The upselling of goods and promotions in </w:t>
      </w:r>
      <w:r>
        <w:rPr>
          <w:rFonts w:ascii="Arial" w:hAnsi="Arial" w:cs="Arial"/>
          <w:bCs/>
        </w:rPr>
        <w:t xml:space="preserve">ultimately </w:t>
      </w:r>
      <w:r w:rsidRPr="00B6649B">
        <w:rPr>
          <w:rFonts w:ascii="Arial" w:hAnsi="Arial" w:cs="Arial"/>
          <w:bCs/>
        </w:rPr>
        <w:t>contribut</w:t>
      </w:r>
      <w:r>
        <w:rPr>
          <w:rFonts w:ascii="Arial" w:hAnsi="Arial" w:cs="Arial"/>
          <w:bCs/>
        </w:rPr>
        <w:t>ing</w:t>
      </w:r>
      <w:r w:rsidRPr="00B6649B">
        <w:rPr>
          <w:rFonts w:ascii="Arial" w:hAnsi="Arial" w:cs="Arial"/>
          <w:bCs/>
        </w:rPr>
        <w:t xml:space="preserve"> to increased </w:t>
      </w:r>
      <w:r>
        <w:rPr>
          <w:rFonts w:ascii="Arial" w:hAnsi="Arial" w:cs="Arial"/>
          <w:bCs/>
        </w:rPr>
        <w:t>revenue</w:t>
      </w:r>
    </w:p>
    <w:p w14:paraId="354108C6" w14:textId="0C940C1F" w:rsidR="00B6649B" w:rsidRDefault="00B6649B" w:rsidP="00C8617D">
      <w:pPr>
        <w:pStyle w:val="ListParagraph"/>
        <w:numPr>
          <w:ilvl w:val="0"/>
          <w:numId w:val="33"/>
        </w:numPr>
        <w:rPr>
          <w:rFonts w:ascii="Arial" w:hAnsi="Arial" w:cs="Arial"/>
          <w:bCs/>
        </w:rPr>
      </w:pPr>
      <w:r w:rsidRPr="00B6649B">
        <w:rPr>
          <w:rFonts w:ascii="Arial" w:hAnsi="Arial" w:cs="Arial"/>
          <w:bCs/>
        </w:rPr>
        <w:t>Motivate, lead and train staff to provide customer service of the highest quality</w:t>
      </w:r>
    </w:p>
    <w:p w14:paraId="17CF208A" w14:textId="236A8D10" w:rsidR="00C8617D" w:rsidRDefault="00B6649B" w:rsidP="00C8617D">
      <w:pPr>
        <w:pStyle w:val="ListParagraph"/>
        <w:numPr>
          <w:ilvl w:val="0"/>
          <w:numId w:val="33"/>
        </w:numPr>
        <w:rPr>
          <w:rFonts w:ascii="Arial" w:hAnsi="Arial" w:cs="Arial"/>
          <w:bCs/>
        </w:rPr>
      </w:pPr>
      <w:r w:rsidRPr="00B6649B">
        <w:rPr>
          <w:rFonts w:ascii="Arial" w:hAnsi="Arial" w:cs="Arial"/>
          <w:bCs/>
        </w:rPr>
        <w:t>Providing prompt assistance and effective settlement of consumer concerns and inquiries</w:t>
      </w:r>
    </w:p>
    <w:p w14:paraId="2B60C806" w14:textId="4C4F1B0E" w:rsidR="00021322" w:rsidRDefault="00021322" w:rsidP="00021322">
      <w:pPr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Dec</w:t>
      </w:r>
      <w:r w:rsidRPr="001920B8">
        <w:rPr>
          <w:rFonts w:ascii="Arial" w:hAnsi="Arial" w:cs="Arial"/>
          <w:b/>
        </w:rPr>
        <w:t xml:space="preserve"> 2015 </w:t>
      </w:r>
      <w:r>
        <w:rPr>
          <w:rFonts w:ascii="Arial" w:hAnsi="Arial" w:cs="Arial"/>
          <w:b/>
        </w:rPr>
        <w:t>–</w:t>
      </w:r>
      <w:r w:rsidRPr="001920B8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Dec 2018 </w:t>
      </w:r>
      <w:r>
        <w:rPr>
          <w:rFonts w:ascii="Arial" w:hAnsi="Arial" w:cs="Arial"/>
          <w:b/>
        </w:rPr>
        <w:tab/>
      </w:r>
      <w:r w:rsidR="002C5065" w:rsidRPr="00864291">
        <w:rPr>
          <w:rFonts w:ascii="Arial" w:hAnsi="Arial" w:cs="Arial"/>
          <w:b/>
          <w:sz w:val="24"/>
          <w:szCs w:val="24"/>
        </w:rPr>
        <w:t>T</w:t>
      </w:r>
      <w:r w:rsidRPr="00864291">
        <w:rPr>
          <w:rFonts w:ascii="Arial" w:hAnsi="Arial" w:cs="Arial"/>
          <w:b/>
          <w:sz w:val="24"/>
          <w:szCs w:val="24"/>
        </w:rPr>
        <w:t>eam Member</w:t>
      </w:r>
    </w:p>
    <w:p w14:paraId="3AE66240" w14:textId="77777777" w:rsidR="00021322" w:rsidRPr="001920B8" w:rsidRDefault="00021322" w:rsidP="00021322">
      <w:pPr>
        <w:contextualSpacing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1920B8">
        <w:rPr>
          <w:rFonts w:ascii="Arial" w:hAnsi="Arial" w:cs="Arial"/>
        </w:rPr>
        <w:t>Domino’s Pizzas Australia – Newcomb, VIC</w:t>
      </w:r>
    </w:p>
    <w:p w14:paraId="33540373" w14:textId="77777777" w:rsidR="00021322" w:rsidRPr="001920B8" w:rsidRDefault="00021322" w:rsidP="0002132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920B8">
        <w:rPr>
          <w:rFonts w:ascii="Arial" w:hAnsi="Arial" w:cs="Arial"/>
        </w:rPr>
        <w:t>Safely and efficiently delivering products to the customers' doorstep</w:t>
      </w:r>
    </w:p>
    <w:p w14:paraId="39151038" w14:textId="77777777" w:rsidR="00021322" w:rsidRPr="001920B8" w:rsidRDefault="00021322" w:rsidP="0002132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920B8">
        <w:rPr>
          <w:rFonts w:ascii="Arial" w:hAnsi="Arial" w:cs="Arial"/>
        </w:rPr>
        <w:t>Providing high quality service to customers in-store or via phone calls</w:t>
      </w:r>
    </w:p>
    <w:p w14:paraId="781C0C15" w14:textId="77777777" w:rsidR="00021322" w:rsidRDefault="00021322" w:rsidP="00021322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1920B8">
        <w:rPr>
          <w:rFonts w:ascii="Arial" w:hAnsi="Arial" w:cs="Arial"/>
        </w:rPr>
        <w:t>Assisting in the daily preparation and cookery of high-quality products</w:t>
      </w:r>
    </w:p>
    <w:p w14:paraId="3EE40843" w14:textId="388FE24F" w:rsidR="00A3752D" w:rsidRDefault="0093232F" w:rsidP="00A3752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pict w14:anchorId="42689F96">
          <v:rect id="_x0000_i1027" style="width:0;height:1.5pt" o:hralign="center" o:hrstd="t" o:hr="t" fillcolor="#a0a0a0" stroked="f"/>
        </w:pict>
      </w:r>
    </w:p>
    <w:p w14:paraId="6E0C630F" w14:textId="58A90ED2" w:rsidR="00A3752D" w:rsidRDefault="00A3752D" w:rsidP="00A3752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chnical Skills</w:t>
      </w:r>
      <w:r w:rsidR="00FB2589">
        <w:rPr>
          <w:rFonts w:ascii="Arial" w:hAnsi="Arial" w:cs="Arial"/>
          <w:b/>
          <w:sz w:val="24"/>
          <w:szCs w:val="24"/>
        </w:rPr>
        <w:t xml:space="preserve"> </w:t>
      </w:r>
      <w:r w:rsidR="00FB2589">
        <w:rPr>
          <w:rFonts w:ascii="Arial" w:hAnsi="Arial" w:cs="Arial"/>
          <w:b/>
          <w:sz w:val="24"/>
          <w:szCs w:val="24"/>
        </w:rPr>
        <w:tab/>
      </w:r>
      <w:r w:rsidR="00FB2589">
        <w:rPr>
          <w:rFonts w:ascii="Arial" w:hAnsi="Arial" w:cs="Arial"/>
          <w:b/>
          <w:sz w:val="24"/>
          <w:szCs w:val="24"/>
        </w:rPr>
        <w:tab/>
      </w:r>
      <w:r w:rsidR="00FB2589">
        <w:rPr>
          <w:rFonts w:ascii="Arial" w:hAnsi="Arial" w:cs="Arial"/>
          <w:b/>
          <w:sz w:val="24"/>
          <w:szCs w:val="24"/>
        </w:rPr>
        <w:tab/>
      </w:r>
      <w:r w:rsidR="00FB2589">
        <w:rPr>
          <w:rFonts w:ascii="Arial" w:hAnsi="Arial" w:cs="Arial"/>
          <w:b/>
          <w:sz w:val="24"/>
          <w:szCs w:val="24"/>
        </w:rPr>
        <w:tab/>
      </w:r>
      <w:r w:rsidR="00FB2589">
        <w:rPr>
          <w:rFonts w:ascii="Arial" w:hAnsi="Arial" w:cs="Arial"/>
          <w:b/>
          <w:sz w:val="24"/>
          <w:szCs w:val="24"/>
        </w:rPr>
        <w:tab/>
      </w:r>
      <w:r w:rsidR="00FB2589">
        <w:rPr>
          <w:rFonts w:ascii="Arial" w:hAnsi="Arial" w:cs="Arial"/>
          <w:b/>
          <w:sz w:val="24"/>
          <w:szCs w:val="24"/>
        </w:rPr>
        <w:tab/>
      </w:r>
      <w:r w:rsidR="00FB2589">
        <w:rPr>
          <w:rFonts w:ascii="Arial" w:hAnsi="Arial" w:cs="Arial"/>
          <w:b/>
          <w:sz w:val="24"/>
          <w:szCs w:val="24"/>
        </w:rPr>
        <w:tab/>
      </w:r>
    </w:p>
    <w:p w14:paraId="1987EFCE" w14:textId="4FD02B40" w:rsidR="00FB2589" w:rsidRDefault="00DD793B" w:rsidP="00DD793B">
      <w:pPr>
        <w:rPr>
          <w:rFonts w:ascii="Arial" w:hAnsi="Arial" w:cs="Arial"/>
          <w:bCs/>
        </w:rPr>
      </w:pPr>
      <w:r>
        <w:rPr>
          <w:rFonts w:ascii="Arial" w:hAnsi="Arial" w:cs="Arial"/>
        </w:rPr>
        <w:t>∙</w:t>
      </w:r>
      <w:r w:rsidR="004120EA" w:rsidRPr="00DD793B">
        <w:rPr>
          <w:rFonts w:ascii="Arial" w:hAnsi="Arial" w:cs="Arial"/>
          <w:bCs/>
        </w:rPr>
        <w:t xml:space="preserve">Microsoft </w:t>
      </w:r>
      <w:r w:rsidR="00A3752D" w:rsidRPr="00DD793B">
        <w:rPr>
          <w:rFonts w:ascii="Arial" w:hAnsi="Arial" w:cs="Arial"/>
          <w:bCs/>
        </w:rPr>
        <w:t>Excel</w:t>
      </w:r>
      <w:r>
        <w:rPr>
          <w:rFonts w:ascii="Arial" w:hAnsi="Arial" w:cs="Arial"/>
          <w:bCs/>
        </w:rPr>
        <w:tab/>
      </w:r>
      <w:r>
        <w:rPr>
          <w:rFonts w:ascii="Arial" w:hAnsi="Arial" w:cs="Arial"/>
          <w:bCs/>
        </w:rPr>
        <w:tab/>
      </w:r>
      <w:r>
        <w:rPr>
          <w:rFonts w:ascii="Arial" w:hAnsi="Arial" w:cs="Arial"/>
        </w:rPr>
        <w:t>∙</w:t>
      </w:r>
      <w:r>
        <w:rPr>
          <w:rFonts w:ascii="Arial" w:hAnsi="Arial" w:cs="Arial"/>
          <w:bCs/>
        </w:rPr>
        <w:t>CSS</w:t>
      </w:r>
      <w:r w:rsidR="00831A5B">
        <w:rPr>
          <w:rFonts w:ascii="Arial" w:hAnsi="Arial" w:cs="Arial"/>
          <w:bCs/>
        </w:rPr>
        <w:t>3</w:t>
      </w:r>
    </w:p>
    <w:p w14:paraId="51115DB5" w14:textId="01CF826A" w:rsidR="00A3752D" w:rsidRPr="00FB2589" w:rsidRDefault="006F40E1" w:rsidP="00DD793B">
      <w:pPr>
        <w:rPr>
          <w:rFonts w:ascii="Arial" w:hAnsi="Arial" w:cs="Arial"/>
          <w:bCs/>
        </w:rPr>
      </w:pPr>
      <w:r>
        <w:rPr>
          <w:rFonts w:ascii="Arial" w:hAnsi="Arial" w:cs="Arial"/>
        </w:rPr>
        <w:t>∙JavaScript</w:t>
      </w:r>
      <w:r>
        <w:rPr>
          <w:rFonts w:ascii="Arial" w:hAnsi="Arial" w:cs="Arial"/>
          <w:bCs/>
        </w:rPr>
        <w:tab/>
      </w:r>
      <w:r w:rsidR="002037B7">
        <w:rPr>
          <w:rFonts w:ascii="Arial" w:hAnsi="Arial" w:cs="Arial"/>
          <w:bCs/>
        </w:rPr>
        <w:tab/>
      </w:r>
      <w:r w:rsidR="002037B7">
        <w:rPr>
          <w:rFonts w:ascii="Arial" w:hAnsi="Arial" w:cs="Arial"/>
          <w:bCs/>
        </w:rPr>
        <w:tab/>
      </w:r>
      <w:r w:rsidR="002037B7">
        <w:rPr>
          <w:rFonts w:ascii="Arial" w:hAnsi="Arial" w:cs="Arial"/>
        </w:rPr>
        <w:t>∙Microsoft O</w:t>
      </w:r>
      <w:r w:rsidR="003106B6">
        <w:rPr>
          <w:rFonts w:ascii="Arial" w:hAnsi="Arial" w:cs="Arial"/>
        </w:rPr>
        <w:t>ffice 365</w:t>
      </w:r>
    </w:p>
    <w:p w14:paraId="02E9C97E" w14:textId="5E3E420A" w:rsidR="00A3752D" w:rsidRPr="00DD793B" w:rsidRDefault="00DD793B" w:rsidP="00DD793B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</w:rPr>
        <w:t>∙</w:t>
      </w:r>
      <w:r w:rsidRPr="00DD793B">
        <w:rPr>
          <w:rFonts w:ascii="Arial" w:hAnsi="Arial" w:cs="Arial"/>
          <w:bCs/>
        </w:rPr>
        <w:t>HTML</w:t>
      </w:r>
      <w:r w:rsidR="00831A5B">
        <w:rPr>
          <w:rFonts w:ascii="Arial" w:hAnsi="Arial" w:cs="Arial"/>
          <w:bCs/>
        </w:rPr>
        <w:t>5</w:t>
      </w:r>
      <w:r w:rsidR="002037B7">
        <w:rPr>
          <w:rFonts w:ascii="Arial" w:hAnsi="Arial" w:cs="Arial"/>
          <w:bCs/>
        </w:rPr>
        <w:tab/>
      </w:r>
      <w:r w:rsidR="002037B7">
        <w:rPr>
          <w:rFonts w:ascii="Arial" w:hAnsi="Arial" w:cs="Arial"/>
          <w:bCs/>
        </w:rPr>
        <w:tab/>
      </w:r>
      <w:r w:rsidR="002037B7">
        <w:rPr>
          <w:rFonts w:ascii="Arial" w:hAnsi="Arial" w:cs="Arial"/>
          <w:bCs/>
        </w:rPr>
        <w:tab/>
      </w:r>
    </w:p>
    <w:p w14:paraId="096385D2" w14:textId="1B6FCB4A" w:rsidR="00296C6C" w:rsidRPr="000E4DBA" w:rsidRDefault="0093232F" w:rsidP="00296C6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pict w14:anchorId="2355F718">
          <v:rect id="_x0000_i1028" style="width:0;height:1.5pt" o:hralign="center" o:hrstd="t" o:hr="t" fillcolor="#a0a0a0" stroked="f"/>
        </w:pict>
      </w:r>
    </w:p>
    <w:p w14:paraId="20D910BE" w14:textId="77777777" w:rsidR="00831A5B" w:rsidRDefault="00831A5B" w:rsidP="00631AC9">
      <w:pPr>
        <w:rPr>
          <w:rFonts w:ascii="Arial" w:hAnsi="Arial" w:cs="Arial"/>
          <w:b/>
          <w:sz w:val="24"/>
          <w:szCs w:val="24"/>
        </w:rPr>
      </w:pPr>
    </w:p>
    <w:p w14:paraId="12CBD5CD" w14:textId="77777777" w:rsidR="00831A5B" w:rsidRDefault="00831A5B" w:rsidP="00631AC9">
      <w:pPr>
        <w:rPr>
          <w:rFonts w:ascii="Arial" w:hAnsi="Arial" w:cs="Arial"/>
          <w:b/>
          <w:sz w:val="24"/>
          <w:szCs w:val="24"/>
        </w:rPr>
      </w:pPr>
    </w:p>
    <w:p w14:paraId="17775D2E" w14:textId="77777777" w:rsidR="00831A5B" w:rsidRDefault="00831A5B" w:rsidP="00631AC9">
      <w:pPr>
        <w:rPr>
          <w:rFonts w:ascii="Arial" w:hAnsi="Arial" w:cs="Arial"/>
          <w:b/>
          <w:sz w:val="24"/>
          <w:szCs w:val="24"/>
        </w:rPr>
      </w:pPr>
    </w:p>
    <w:p w14:paraId="0CC00FAA" w14:textId="30D5DC76" w:rsidR="003B3FAF" w:rsidRPr="00283CAE" w:rsidRDefault="003B3FAF" w:rsidP="00631AC9">
      <w:pPr>
        <w:rPr>
          <w:rFonts w:ascii="Arial" w:hAnsi="Arial" w:cs="Arial"/>
          <w:b/>
          <w:sz w:val="24"/>
          <w:szCs w:val="24"/>
        </w:rPr>
      </w:pPr>
      <w:r w:rsidRPr="00283CAE">
        <w:rPr>
          <w:rFonts w:ascii="Arial" w:hAnsi="Arial" w:cs="Arial"/>
          <w:b/>
          <w:sz w:val="24"/>
          <w:szCs w:val="24"/>
        </w:rPr>
        <w:lastRenderedPageBreak/>
        <w:t>Key Skills</w:t>
      </w:r>
    </w:p>
    <w:p w14:paraId="38E45BF0" w14:textId="1211D5D3" w:rsidR="000E4DBA" w:rsidRPr="00912E9A" w:rsidRDefault="003B3FAF" w:rsidP="00912E9A">
      <w:pPr>
        <w:keepLines/>
        <w:rPr>
          <w:rFonts w:ascii="Arial" w:hAnsi="Arial" w:cs="Arial"/>
        </w:rPr>
      </w:pPr>
      <w:r w:rsidRPr="00283CAE">
        <w:rPr>
          <w:rFonts w:ascii="Arial" w:hAnsi="Arial" w:cs="Arial"/>
        </w:rPr>
        <w:t>Teamwork</w:t>
      </w:r>
    </w:p>
    <w:p w14:paraId="7F43F3C2" w14:textId="3A050AB2" w:rsidR="00912E9A" w:rsidRDefault="00912E9A" w:rsidP="00912E9A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Liaised with team members and acted upon feedback from customers of Domino’s pizzas, administrating various changes in order to manufacture the highest quality of product efficiently</w:t>
      </w:r>
    </w:p>
    <w:p w14:paraId="73239A6F" w14:textId="5A423C02" w:rsidR="00912E9A" w:rsidRPr="00912E9A" w:rsidRDefault="00912E9A" w:rsidP="00912E9A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llaborated with colleagues to implement a productive system to </w:t>
      </w:r>
      <w:r w:rsidR="006E1983">
        <w:rPr>
          <w:rFonts w:ascii="Arial" w:hAnsi="Arial" w:cs="Arial"/>
        </w:rPr>
        <w:t>build wall frames, floor and roof trusses and minimize downtime</w:t>
      </w:r>
    </w:p>
    <w:p w14:paraId="0548CE33" w14:textId="77777777" w:rsidR="003B3FAF" w:rsidRPr="00283CAE" w:rsidRDefault="003B3FAF" w:rsidP="00AF3B66">
      <w:pPr>
        <w:rPr>
          <w:rFonts w:ascii="Arial" w:hAnsi="Arial" w:cs="Arial"/>
        </w:rPr>
      </w:pPr>
      <w:r w:rsidRPr="00283CAE">
        <w:rPr>
          <w:rFonts w:ascii="Arial" w:hAnsi="Arial" w:cs="Arial"/>
        </w:rPr>
        <w:t>Problem Solving</w:t>
      </w:r>
    </w:p>
    <w:p w14:paraId="551B2323" w14:textId="75D2476C" w:rsidR="009F31BF" w:rsidRDefault="009F31BF" w:rsidP="00AF3B66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283CAE">
        <w:rPr>
          <w:rFonts w:ascii="Arial" w:hAnsi="Arial" w:cs="Arial"/>
        </w:rPr>
        <w:t xml:space="preserve">Ability to look at a project, analyzing steps to take, along with an estimate of how long </w:t>
      </w:r>
      <w:r w:rsidR="000E4DBA">
        <w:rPr>
          <w:rFonts w:ascii="Arial" w:hAnsi="Arial" w:cs="Arial"/>
        </w:rPr>
        <w:t>a</w:t>
      </w:r>
      <w:r w:rsidRPr="00283CAE">
        <w:rPr>
          <w:rFonts w:ascii="Arial" w:hAnsi="Arial" w:cs="Arial"/>
        </w:rPr>
        <w:t xml:space="preserve"> project should take, as demonstrated by university assignments</w:t>
      </w:r>
    </w:p>
    <w:p w14:paraId="0D1FE0CA" w14:textId="3143E543" w:rsidR="009F31BF" w:rsidRPr="00283CAE" w:rsidRDefault="009F31BF" w:rsidP="00AF3B66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283CAE">
        <w:rPr>
          <w:rFonts w:ascii="Arial" w:hAnsi="Arial" w:cs="Arial"/>
        </w:rPr>
        <w:t xml:space="preserve">Effectively analyze </w:t>
      </w:r>
      <w:r w:rsidR="006E1983">
        <w:rPr>
          <w:rFonts w:ascii="Arial" w:hAnsi="Arial" w:cs="Arial"/>
        </w:rPr>
        <w:t>plans and drawings of wall frames, floor and roof trusses and follow procedures in order to efficiently manufacture to the highest quality.</w:t>
      </w:r>
    </w:p>
    <w:p w14:paraId="31C88995" w14:textId="679ADB83" w:rsidR="003F126D" w:rsidRPr="009D5428" w:rsidRDefault="0093232F" w:rsidP="009F31BF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4"/>
          <w:szCs w:val="24"/>
        </w:rPr>
        <w:pict w14:anchorId="64F6B25B">
          <v:rect id="_x0000_i1029" style="width:0;height:1.5pt" o:hralign="center" o:hrstd="t" o:hr="t" fillcolor="#a0a0a0" stroked="f"/>
        </w:pict>
      </w:r>
    </w:p>
    <w:p w14:paraId="543F7C38" w14:textId="2B7EEB71" w:rsidR="0086775D" w:rsidRDefault="0086775D" w:rsidP="009F31BF">
      <w:pPr>
        <w:rPr>
          <w:rFonts w:ascii="Arial" w:hAnsi="Arial" w:cs="Arial"/>
          <w:b/>
          <w:sz w:val="24"/>
          <w:szCs w:val="24"/>
        </w:rPr>
      </w:pPr>
      <w:r w:rsidRPr="00283CAE">
        <w:rPr>
          <w:rFonts w:ascii="Arial" w:hAnsi="Arial" w:cs="Arial"/>
          <w:b/>
          <w:sz w:val="24"/>
          <w:szCs w:val="24"/>
        </w:rPr>
        <w:t>Referees</w:t>
      </w:r>
    </w:p>
    <w:p w14:paraId="2FAEE37A" w14:textId="099DA244" w:rsidR="006104DE" w:rsidRPr="00727659" w:rsidRDefault="006104DE" w:rsidP="006104DE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ul Schreurs</w:t>
      </w:r>
    </w:p>
    <w:p w14:paraId="63599DBA" w14:textId="77777777" w:rsidR="006104DE" w:rsidRDefault="006104DE" w:rsidP="006104D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Barwon Timber &amp; Hardware – Breakwater, VIC</w:t>
      </w:r>
    </w:p>
    <w:p w14:paraId="0004E3AF" w14:textId="422BFA80" w:rsidR="006104DE" w:rsidRDefault="006104DE" w:rsidP="006104D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Sales Manager</w:t>
      </w:r>
    </w:p>
    <w:p w14:paraId="569F4E65" w14:textId="6EAFE8AE" w:rsidR="006104DE" w:rsidRDefault="006104DE" w:rsidP="006104D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+61438727285</w:t>
      </w:r>
    </w:p>
    <w:p w14:paraId="3F1B1DC6" w14:textId="69189554" w:rsidR="006104DE" w:rsidRDefault="0093232F" w:rsidP="009F31BF">
      <w:pPr>
        <w:contextualSpacing/>
        <w:rPr>
          <w:rFonts w:ascii="Arial" w:hAnsi="Arial" w:cs="Arial"/>
        </w:rPr>
      </w:pPr>
      <w:hyperlink r:id="rId7" w:history="1">
        <w:r w:rsidR="006104DE" w:rsidRPr="005200D8">
          <w:rPr>
            <w:rStyle w:val="Hyperlink"/>
            <w:rFonts w:ascii="Arial" w:hAnsi="Arial" w:cs="Arial"/>
          </w:rPr>
          <w:t>martin@bartruss.com.au</w:t>
        </w:r>
      </w:hyperlink>
    </w:p>
    <w:p w14:paraId="6F259C71" w14:textId="77777777" w:rsidR="006104DE" w:rsidRPr="006104DE" w:rsidRDefault="006104DE" w:rsidP="009F31BF">
      <w:pPr>
        <w:contextualSpacing/>
        <w:rPr>
          <w:rFonts w:ascii="Arial" w:hAnsi="Arial" w:cs="Arial"/>
        </w:rPr>
      </w:pPr>
    </w:p>
    <w:p w14:paraId="1B30BC46" w14:textId="77777777" w:rsidR="00727659" w:rsidRPr="00727659" w:rsidRDefault="004806D8">
      <w:pPr>
        <w:contextualSpacing/>
        <w:rPr>
          <w:rFonts w:ascii="Arial" w:hAnsi="Arial" w:cs="Arial"/>
          <w:sz w:val="24"/>
          <w:szCs w:val="24"/>
        </w:rPr>
      </w:pPr>
      <w:r w:rsidRPr="00727659">
        <w:rPr>
          <w:rFonts w:ascii="Arial" w:hAnsi="Arial" w:cs="Arial"/>
          <w:sz w:val="24"/>
          <w:szCs w:val="24"/>
        </w:rPr>
        <w:t>Martin Navarro</w:t>
      </w:r>
    </w:p>
    <w:p w14:paraId="21106280" w14:textId="1EA565D2" w:rsidR="00AF3B66" w:rsidRDefault="004806D8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Barwon Timber </w:t>
      </w:r>
      <w:r w:rsidR="00727659">
        <w:rPr>
          <w:rFonts w:ascii="Arial" w:hAnsi="Arial" w:cs="Arial"/>
        </w:rPr>
        <w:t>&amp;</w:t>
      </w:r>
      <w:r>
        <w:rPr>
          <w:rFonts w:ascii="Arial" w:hAnsi="Arial" w:cs="Arial"/>
        </w:rPr>
        <w:t xml:space="preserve"> Hardware</w:t>
      </w:r>
      <w:r w:rsidR="00727659">
        <w:rPr>
          <w:rFonts w:ascii="Arial" w:hAnsi="Arial" w:cs="Arial"/>
        </w:rPr>
        <w:t xml:space="preserve"> – Breakwater, VIC</w:t>
      </w:r>
    </w:p>
    <w:p w14:paraId="7BDAB48A" w14:textId="3DFBA30E" w:rsidR="004806D8" w:rsidRDefault="004806D8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Factory Manager</w:t>
      </w:r>
    </w:p>
    <w:p w14:paraId="0DCAA1BD" w14:textId="435C3C41" w:rsidR="003F126D" w:rsidRDefault="003F126D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+61</w:t>
      </w:r>
      <w:r w:rsidR="005200D8">
        <w:rPr>
          <w:rFonts w:ascii="Arial" w:hAnsi="Arial" w:cs="Arial"/>
        </w:rPr>
        <w:t>409294101</w:t>
      </w:r>
    </w:p>
    <w:p w14:paraId="029B4412" w14:textId="2ED9C724" w:rsidR="0040626B" w:rsidRDefault="0093232F">
      <w:pPr>
        <w:contextualSpacing/>
        <w:rPr>
          <w:rFonts w:ascii="Arial" w:hAnsi="Arial" w:cs="Arial"/>
        </w:rPr>
      </w:pPr>
      <w:hyperlink r:id="rId8" w:history="1">
        <w:r w:rsidR="005200D8" w:rsidRPr="005200D8">
          <w:rPr>
            <w:rStyle w:val="Hyperlink"/>
            <w:rFonts w:ascii="Arial" w:hAnsi="Arial" w:cs="Arial"/>
          </w:rPr>
          <w:t>martin@bartruss.com.au</w:t>
        </w:r>
      </w:hyperlink>
    </w:p>
    <w:p w14:paraId="6CEA8BAC" w14:textId="77777777" w:rsidR="005200D8" w:rsidRDefault="005200D8">
      <w:pPr>
        <w:contextualSpacing/>
        <w:rPr>
          <w:rStyle w:val="Hyperlink"/>
          <w:rFonts w:ascii="Arial" w:hAnsi="Arial" w:cs="Arial"/>
        </w:rPr>
      </w:pPr>
    </w:p>
    <w:p w14:paraId="39664FF3" w14:textId="77777777" w:rsidR="00727659" w:rsidRPr="00727659" w:rsidRDefault="0040626B" w:rsidP="0040626B">
      <w:pPr>
        <w:contextualSpacing/>
        <w:rPr>
          <w:rFonts w:ascii="Arial" w:hAnsi="Arial" w:cs="Arial"/>
          <w:sz w:val="24"/>
          <w:szCs w:val="24"/>
        </w:rPr>
      </w:pPr>
      <w:r w:rsidRPr="00727659">
        <w:rPr>
          <w:rFonts w:ascii="Arial" w:hAnsi="Arial" w:cs="Arial"/>
          <w:sz w:val="24"/>
          <w:szCs w:val="24"/>
        </w:rPr>
        <w:t>Zachary Sirgiannis</w:t>
      </w:r>
    </w:p>
    <w:p w14:paraId="4149C03C" w14:textId="6CDF3FF1" w:rsidR="0040626B" w:rsidRDefault="0040626B" w:rsidP="0040626B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Domino’s Pizzas</w:t>
      </w:r>
      <w:r w:rsidR="00727659">
        <w:rPr>
          <w:rFonts w:ascii="Arial" w:hAnsi="Arial" w:cs="Arial"/>
        </w:rPr>
        <w:t xml:space="preserve"> – Newcomb, VIC</w:t>
      </w:r>
    </w:p>
    <w:p w14:paraId="45608AD3" w14:textId="05C91F4A" w:rsidR="0040626B" w:rsidRDefault="0040626B" w:rsidP="0040626B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Store Manager</w:t>
      </w:r>
    </w:p>
    <w:p w14:paraId="23BA9001" w14:textId="0680C678" w:rsidR="0040626B" w:rsidRDefault="0040626B" w:rsidP="0040626B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+61407552234</w:t>
      </w:r>
    </w:p>
    <w:p w14:paraId="428C7091" w14:textId="7A887F9E" w:rsidR="002B392E" w:rsidRPr="00283CAE" w:rsidRDefault="0093232F">
      <w:pPr>
        <w:contextualSpacing/>
        <w:rPr>
          <w:rFonts w:ascii="Arial" w:hAnsi="Arial" w:cs="Arial"/>
        </w:rPr>
      </w:pPr>
      <w:hyperlink r:id="rId9" w:history="1">
        <w:r w:rsidR="0040626B" w:rsidRPr="0040626B">
          <w:rPr>
            <w:rStyle w:val="Hyperlink"/>
            <w:rFonts w:ascii="Arial" w:hAnsi="Arial" w:cs="Arial"/>
          </w:rPr>
          <w:t>zaccys@hotmail.com</w:t>
        </w:r>
      </w:hyperlink>
    </w:p>
    <w:sectPr w:rsidR="002B392E" w:rsidRPr="00283CAE" w:rsidSect="002923A4">
      <w:head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63AEC" w14:textId="77777777" w:rsidR="0093232F" w:rsidRDefault="0093232F" w:rsidP="00BB086E">
      <w:pPr>
        <w:spacing w:after="0" w:line="240" w:lineRule="auto"/>
      </w:pPr>
      <w:r>
        <w:separator/>
      </w:r>
    </w:p>
  </w:endnote>
  <w:endnote w:type="continuationSeparator" w:id="0">
    <w:p w14:paraId="453922FD" w14:textId="77777777" w:rsidR="0093232F" w:rsidRDefault="0093232F" w:rsidP="00BB08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1320F" w14:textId="77777777" w:rsidR="0093232F" w:rsidRDefault="0093232F" w:rsidP="00BB086E">
      <w:pPr>
        <w:spacing w:after="0" w:line="240" w:lineRule="auto"/>
      </w:pPr>
      <w:r>
        <w:separator/>
      </w:r>
    </w:p>
  </w:footnote>
  <w:footnote w:type="continuationSeparator" w:id="0">
    <w:p w14:paraId="50626D3F" w14:textId="77777777" w:rsidR="0093232F" w:rsidRDefault="0093232F" w:rsidP="00BB08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A7E10" w14:textId="0B382ACB" w:rsidR="002923A4" w:rsidRPr="00240220" w:rsidRDefault="00A851B5" w:rsidP="002923A4">
    <w:pPr>
      <w:spacing w:after="0" w:line="240" w:lineRule="auto"/>
      <w:jc w:val="center"/>
      <w:rPr>
        <w:rFonts w:ascii="Arial" w:eastAsia="MS Mincho" w:hAnsi="Arial" w:cs="Arial"/>
        <w:b/>
        <w:sz w:val="50"/>
        <w:szCs w:val="50"/>
      </w:rPr>
    </w:pPr>
    <w:r>
      <w:rPr>
        <w:rFonts w:ascii="Arial" w:eastAsia="MS Mincho" w:hAnsi="Arial" w:cs="Arial"/>
        <w:b/>
        <w:sz w:val="50"/>
        <w:szCs w:val="50"/>
      </w:rPr>
      <w:t>Martin</w:t>
    </w:r>
    <w:r w:rsidR="002923A4" w:rsidRPr="00240220">
      <w:rPr>
        <w:rFonts w:ascii="Arial" w:eastAsia="MS Mincho" w:hAnsi="Arial" w:cs="Arial"/>
        <w:b/>
        <w:sz w:val="50"/>
        <w:szCs w:val="50"/>
      </w:rPr>
      <w:t xml:space="preserve"> Dolores</w:t>
    </w:r>
  </w:p>
  <w:p w14:paraId="54D31E4D" w14:textId="674C03DC" w:rsidR="002923A4" w:rsidRPr="00240220" w:rsidRDefault="002923A4" w:rsidP="002923A4">
    <w:pPr>
      <w:spacing w:after="0" w:line="240" w:lineRule="auto"/>
      <w:jc w:val="center"/>
      <w:rPr>
        <w:rFonts w:ascii="Arial" w:eastAsia="MS Mincho" w:hAnsi="Arial" w:cs="Arial"/>
      </w:rPr>
    </w:pPr>
    <w:r w:rsidRPr="00240220">
      <w:rPr>
        <w:rFonts w:ascii="Arial" w:eastAsia="MS Mincho" w:hAnsi="Arial" w:cs="Arial"/>
      </w:rPr>
      <w:t>1</w:t>
    </w:r>
    <w:r w:rsidR="003106B6">
      <w:rPr>
        <w:rFonts w:ascii="Arial" w:eastAsia="MS Mincho" w:hAnsi="Arial" w:cs="Arial"/>
      </w:rPr>
      <w:t>2</w:t>
    </w:r>
    <w:r w:rsidR="00A851B5">
      <w:rPr>
        <w:rFonts w:ascii="Arial" w:eastAsia="MS Mincho" w:hAnsi="Arial" w:cs="Arial"/>
      </w:rPr>
      <w:t xml:space="preserve">5 </w:t>
    </w:r>
    <w:r w:rsidR="003106B6">
      <w:rPr>
        <w:rFonts w:ascii="Arial" w:eastAsia="MS Mincho" w:hAnsi="Arial" w:cs="Arial"/>
      </w:rPr>
      <w:t>O’Connor</w:t>
    </w:r>
    <w:r w:rsidR="00A851B5">
      <w:rPr>
        <w:rFonts w:ascii="Arial" w:eastAsia="MS Mincho" w:hAnsi="Arial" w:cs="Arial"/>
      </w:rPr>
      <w:t xml:space="preserve"> </w:t>
    </w:r>
    <w:r w:rsidR="003106B6">
      <w:rPr>
        <w:rFonts w:ascii="Arial" w:eastAsia="MS Mincho" w:hAnsi="Arial" w:cs="Arial"/>
      </w:rPr>
      <w:t>Rd</w:t>
    </w:r>
    <w:r w:rsidR="00A851B5">
      <w:rPr>
        <w:rFonts w:ascii="Arial" w:eastAsia="MS Mincho" w:hAnsi="Arial" w:cs="Arial"/>
      </w:rPr>
      <w:t xml:space="preserve">, </w:t>
    </w:r>
    <w:r w:rsidR="003106B6">
      <w:rPr>
        <w:rFonts w:ascii="Arial" w:eastAsia="MS Mincho" w:hAnsi="Arial" w:cs="Arial"/>
      </w:rPr>
      <w:t>Knoxfield</w:t>
    </w:r>
    <w:r w:rsidR="00A851B5">
      <w:rPr>
        <w:rFonts w:ascii="Arial" w:eastAsia="MS Mincho" w:hAnsi="Arial" w:cs="Arial"/>
      </w:rPr>
      <w:t>, VIC, 3</w:t>
    </w:r>
    <w:r w:rsidR="003106B6">
      <w:rPr>
        <w:rFonts w:ascii="Arial" w:eastAsia="MS Mincho" w:hAnsi="Arial" w:cs="Arial"/>
      </w:rPr>
      <w:t>180</w:t>
    </w:r>
  </w:p>
  <w:p w14:paraId="423E5ECB" w14:textId="7A020D16" w:rsidR="002923A4" w:rsidRPr="00240220" w:rsidRDefault="00A851B5" w:rsidP="002923A4">
    <w:pPr>
      <w:spacing w:after="0" w:line="240" w:lineRule="auto"/>
      <w:jc w:val="center"/>
      <w:rPr>
        <w:rFonts w:ascii="Arial" w:eastAsia="MS Mincho" w:hAnsi="Arial" w:cs="Arial"/>
      </w:rPr>
    </w:pPr>
    <w:r w:rsidRPr="00A851B5">
      <w:rPr>
        <w:rFonts w:ascii="Arial" w:hAnsi="Arial" w:cs="Arial"/>
      </w:rPr>
      <w:t>martindolores65@gmail.</w:t>
    </w:r>
    <w:r>
      <w:rPr>
        <w:rFonts w:ascii="Arial" w:hAnsi="Arial" w:cs="Arial"/>
      </w:rPr>
      <w:t>com</w:t>
    </w:r>
    <w:r w:rsidR="003505A3">
      <w:rPr>
        <w:rFonts w:ascii="Arial" w:hAnsi="Arial" w:cs="Arial"/>
      </w:rPr>
      <w:t xml:space="preserve"> </w:t>
    </w:r>
    <w:r w:rsidR="00240220">
      <w:rPr>
        <w:rFonts w:ascii="Arial" w:hAnsi="Arial" w:cs="Arial"/>
      </w:rPr>
      <w:t xml:space="preserve"> </w:t>
    </w:r>
  </w:p>
  <w:p w14:paraId="6DC75E05" w14:textId="1EADA470" w:rsidR="002923A4" w:rsidRPr="00240220" w:rsidRDefault="002923A4" w:rsidP="002923A4">
    <w:pPr>
      <w:pStyle w:val="Header"/>
      <w:jc w:val="center"/>
      <w:rPr>
        <w:rFonts w:ascii="Arial" w:eastAsia="MS Mincho" w:hAnsi="Arial" w:cs="Arial"/>
      </w:rPr>
    </w:pPr>
    <w:r w:rsidRPr="00240220">
      <w:rPr>
        <w:rFonts w:ascii="Arial" w:eastAsia="MS Mincho" w:hAnsi="Arial" w:cs="Arial"/>
      </w:rPr>
      <w:t>Ph: +61</w:t>
    </w:r>
    <w:r w:rsidR="00A851B5">
      <w:rPr>
        <w:rFonts w:ascii="Arial" w:eastAsia="MS Mincho" w:hAnsi="Arial" w:cs="Arial"/>
      </w:rPr>
      <w:t>404214622</w:t>
    </w:r>
    <w:r w:rsidR="00EF2579">
      <w:rPr>
        <w:rFonts w:ascii="Arial" w:eastAsia="MS Mincho" w:hAnsi="Arial" w:cs="Arial"/>
      </w:rPr>
      <w:t xml:space="preserve"> LinkedIn:</w:t>
    </w:r>
    <w:r w:rsidR="00EF2579" w:rsidRPr="00EF2579">
      <w:t xml:space="preserve"> </w:t>
    </w:r>
    <w:r w:rsidR="00EF2579" w:rsidRPr="00EF2579">
      <w:rPr>
        <w:rFonts w:ascii="Arial" w:eastAsia="MS Mincho" w:hAnsi="Arial" w:cs="Arial"/>
      </w:rPr>
      <w:t>www.linkedin.com/in/martindolores/</w:t>
    </w:r>
  </w:p>
  <w:p w14:paraId="146EE293" w14:textId="77777777" w:rsidR="002923A4" w:rsidRDefault="002923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06B5C"/>
    <w:multiLevelType w:val="hybridMultilevel"/>
    <w:tmpl w:val="C8EA2B5E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1B64797"/>
    <w:multiLevelType w:val="hybridMultilevel"/>
    <w:tmpl w:val="7136B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B16008"/>
    <w:multiLevelType w:val="hybridMultilevel"/>
    <w:tmpl w:val="A35EC2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B5499"/>
    <w:multiLevelType w:val="hybridMultilevel"/>
    <w:tmpl w:val="85CA410A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0CEF5664"/>
    <w:multiLevelType w:val="hybridMultilevel"/>
    <w:tmpl w:val="F724C452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5" w15:restartNumberingAfterBreak="0">
    <w:nsid w:val="10AB2872"/>
    <w:multiLevelType w:val="hybridMultilevel"/>
    <w:tmpl w:val="9A1A4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F0321"/>
    <w:multiLevelType w:val="hybridMultilevel"/>
    <w:tmpl w:val="765AB826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7" w15:restartNumberingAfterBreak="0">
    <w:nsid w:val="127D7E8D"/>
    <w:multiLevelType w:val="hybridMultilevel"/>
    <w:tmpl w:val="63E6D4A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BF25168"/>
    <w:multiLevelType w:val="hybridMultilevel"/>
    <w:tmpl w:val="9616397E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9" w15:restartNumberingAfterBreak="0">
    <w:nsid w:val="1E892028"/>
    <w:multiLevelType w:val="hybridMultilevel"/>
    <w:tmpl w:val="C458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ED7C7B"/>
    <w:multiLevelType w:val="hybridMultilevel"/>
    <w:tmpl w:val="9A9CE29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2A7A54E7"/>
    <w:multiLevelType w:val="hybridMultilevel"/>
    <w:tmpl w:val="DD62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76049"/>
    <w:multiLevelType w:val="hybridMultilevel"/>
    <w:tmpl w:val="50960C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6C259F"/>
    <w:multiLevelType w:val="hybridMultilevel"/>
    <w:tmpl w:val="11424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FD7B8C"/>
    <w:multiLevelType w:val="hybridMultilevel"/>
    <w:tmpl w:val="24F29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6387C"/>
    <w:multiLevelType w:val="hybridMultilevel"/>
    <w:tmpl w:val="4E14C1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1A00A6"/>
    <w:multiLevelType w:val="hybridMultilevel"/>
    <w:tmpl w:val="0972B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B34B24"/>
    <w:multiLevelType w:val="hybridMultilevel"/>
    <w:tmpl w:val="E9E45C4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F2649BE"/>
    <w:multiLevelType w:val="hybridMultilevel"/>
    <w:tmpl w:val="85301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1D4206"/>
    <w:multiLevelType w:val="hybridMultilevel"/>
    <w:tmpl w:val="A1E0A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716E0E"/>
    <w:multiLevelType w:val="hybridMultilevel"/>
    <w:tmpl w:val="A0D0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9199C"/>
    <w:multiLevelType w:val="hybridMultilevel"/>
    <w:tmpl w:val="41B674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D5A26"/>
    <w:multiLevelType w:val="hybridMultilevel"/>
    <w:tmpl w:val="44141B40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3" w15:restartNumberingAfterBreak="0">
    <w:nsid w:val="47280E70"/>
    <w:multiLevelType w:val="hybridMultilevel"/>
    <w:tmpl w:val="23828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234A7"/>
    <w:multiLevelType w:val="hybridMultilevel"/>
    <w:tmpl w:val="8E6E7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C97495"/>
    <w:multiLevelType w:val="hybridMultilevel"/>
    <w:tmpl w:val="775EC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D24E44"/>
    <w:multiLevelType w:val="hybridMultilevel"/>
    <w:tmpl w:val="53DEBB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D04809"/>
    <w:multiLevelType w:val="hybridMultilevel"/>
    <w:tmpl w:val="9BF0B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D67EE"/>
    <w:multiLevelType w:val="hybridMultilevel"/>
    <w:tmpl w:val="CDCC9D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93065"/>
    <w:multiLevelType w:val="hybridMultilevel"/>
    <w:tmpl w:val="AAFAA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793BC5"/>
    <w:multiLevelType w:val="hybridMultilevel"/>
    <w:tmpl w:val="8C1CA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383A73"/>
    <w:multiLevelType w:val="hybridMultilevel"/>
    <w:tmpl w:val="3A924D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19518C"/>
    <w:multiLevelType w:val="hybridMultilevel"/>
    <w:tmpl w:val="A912A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6B2159"/>
    <w:multiLevelType w:val="hybridMultilevel"/>
    <w:tmpl w:val="06F06D3A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4" w15:restartNumberingAfterBreak="0">
    <w:nsid w:val="64770061"/>
    <w:multiLevelType w:val="hybridMultilevel"/>
    <w:tmpl w:val="571081A2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35" w15:restartNumberingAfterBreak="0">
    <w:nsid w:val="67AF7565"/>
    <w:multiLevelType w:val="hybridMultilevel"/>
    <w:tmpl w:val="D62E1F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8F4706"/>
    <w:multiLevelType w:val="hybridMultilevel"/>
    <w:tmpl w:val="F6D4B984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37" w15:restartNumberingAfterBreak="0">
    <w:nsid w:val="6F4E4C08"/>
    <w:multiLevelType w:val="hybridMultilevel"/>
    <w:tmpl w:val="3B8A85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7C2D95"/>
    <w:multiLevelType w:val="hybridMultilevel"/>
    <w:tmpl w:val="AD36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86536F"/>
    <w:multiLevelType w:val="hybridMultilevel"/>
    <w:tmpl w:val="1542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5"/>
  </w:num>
  <w:num w:numId="3">
    <w:abstractNumId w:val="20"/>
  </w:num>
  <w:num w:numId="4">
    <w:abstractNumId w:val="19"/>
  </w:num>
  <w:num w:numId="5">
    <w:abstractNumId w:val="32"/>
  </w:num>
  <w:num w:numId="6">
    <w:abstractNumId w:val="14"/>
  </w:num>
  <w:num w:numId="7">
    <w:abstractNumId w:val="11"/>
  </w:num>
  <w:num w:numId="8">
    <w:abstractNumId w:val="18"/>
  </w:num>
  <w:num w:numId="9">
    <w:abstractNumId w:val="23"/>
  </w:num>
  <w:num w:numId="10">
    <w:abstractNumId w:val="29"/>
  </w:num>
  <w:num w:numId="11">
    <w:abstractNumId w:val="38"/>
  </w:num>
  <w:num w:numId="12">
    <w:abstractNumId w:val="30"/>
  </w:num>
  <w:num w:numId="13">
    <w:abstractNumId w:val="16"/>
  </w:num>
  <w:num w:numId="14">
    <w:abstractNumId w:val="27"/>
  </w:num>
  <w:num w:numId="15">
    <w:abstractNumId w:val="31"/>
  </w:num>
  <w:num w:numId="16">
    <w:abstractNumId w:val="26"/>
  </w:num>
  <w:num w:numId="17">
    <w:abstractNumId w:val="2"/>
  </w:num>
  <w:num w:numId="18">
    <w:abstractNumId w:val="9"/>
  </w:num>
  <w:num w:numId="19">
    <w:abstractNumId w:val="24"/>
  </w:num>
  <w:num w:numId="20">
    <w:abstractNumId w:val="17"/>
  </w:num>
  <w:num w:numId="21">
    <w:abstractNumId w:val="28"/>
  </w:num>
  <w:num w:numId="22">
    <w:abstractNumId w:val="25"/>
  </w:num>
  <w:num w:numId="23">
    <w:abstractNumId w:val="1"/>
  </w:num>
  <w:num w:numId="24">
    <w:abstractNumId w:val="15"/>
  </w:num>
  <w:num w:numId="25">
    <w:abstractNumId w:val="13"/>
  </w:num>
  <w:num w:numId="26">
    <w:abstractNumId w:val="34"/>
  </w:num>
  <w:num w:numId="27">
    <w:abstractNumId w:val="8"/>
  </w:num>
  <w:num w:numId="28">
    <w:abstractNumId w:val="6"/>
  </w:num>
  <w:num w:numId="29">
    <w:abstractNumId w:val="36"/>
  </w:num>
  <w:num w:numId="30">
    <w:abstractNumId w:val="4"/>
  </w:num>
  <w:num w:numId="31">
    <w:abstractNumId w:val="21"/>
  </w:num>
  <w:num w:numId="32">
    <w:abstractNumId w:val="22"/>
  </w:num>
  <w:num w:numId="33">
    <w:abstractNumId w:val="0"/>
  </w:num>
  <w:num w:numId="34">
    <w:abstractNumId w:val="3"/>
  </w:num>
  <w:num w:numId="35">
    <w:abstractNumId w:val="12"/>
  </w:num>
  <w:num w:numId="36">
    <w:abstractNumId w:val="10"/>
  </w:num>
  <w:num w:numId="37">
    <w:abstractNumId w:val="7"/>
  </w:num>
  <w:num w:numId="38">
    <w:abstractNumId w:val="37"/>
  </w:num>
  <w:num w:numId="39">
    <w:abstractNumId w:val="35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zS2MDUxNLQwsjBR0lEKTi0uzszPAykwrgUAiVezJywAAAA="/>
  </w:docVars>
  <w:rsids>
    <w:rsidRoot w:val="00BB086E"/>
    <w:rsid w:val="00011125"/>
    <w:rsid w:val="00021322"/>
    <w:rsid w:val="00021E75"/>
    <w:rsid w:val="0002330C"/>
    <w:rsid w:val="000245ED"/>
    <w:rsid w:val="000460F8"/>
    <w:rsid w:val="000629C8"/>
    <w:rsid w:val="0006398A"/>
    <w:rsid w:val="00065549"/>
    <w:rsid w:val="00076FD4"/>
    <w:rsid w:val="000B7C93"/>
    <w:rsid w:val="000E4DBA"/>
    <w:rsid w:val="000F7A2D"/>
    <w:rsid w:val="00121DE5"/>
    <w:rsid w:val="00124C92"/>
    <w:rsid w:val="00140128"/>
    <w:rsid w:val="00140724"/>
    <w:rsid w:val="00141B5D"/>
    <w:rsid w:val="0018700E"/>
    <w:rsid w:val="00187311"/>
    <w:rsid w:val="001920B8"/>
    <w:rsid w:val="00195E32"/>
    <w:rsid w:val="001A6D95"/>
    <w:rsid w:val="001C5A8D"/>
    <w:rsid w:val="001D3DBD"/>
    <w:rsid w:val="001E33A8"/>
    <w:rsid w:val="001F3700"/>
    <w:rsid w:val="002037B7"/>
    <w:rsid w:val="0022294F"/>
    <w:rsid w:val="002361BC"/>
    <w:rsid w:val="00236A61"/>
    <w:rsid w:val="00240220"/>
    <w:rsid w:val="00246B90"/>
    <w:rsid w:val="00260E22"/>
    <w:rsid w:val="002638AD"/>
    <w:rsid w:val="00283CAE"/>
    <w:rsid w:val="002908FA"/>
    <w:rsid w:val="002923A4"/>
    <w:rsid w:val="00294472"/>
    <w:rsid w:val="00295C91"/>
    <w:rsid w:val="00296C6C"/>
    <w:rsid w:val="002A3E48"/>
    <w:rsid w:val="002A5BD7"/>
    <w:rsid w:val="002B392E"/>
    <w:rsid w:val="002B655D"/>
    <w:rsid w:val="002C5065"/>
    <w:rsid w:val="002D20A8"/>
    <w:rsid w:val="002F7F59"/>
    <w:rsid w:val="003106B6"/>
    <w:rsid w:val="003116AD"/>
    <w:rsid w:val="0032561B"/>
    <w:rsid w:val="003412FB"/>
    <w:rsid w:val="003505A3"/>
    <w:rsid w:val="003764E4"/>
    <w:rsid w:val="003847AD"/>
    <w:rsid w:val="003A0A0A"/>
    <w:rsid w:val="003B3FAF"/>
    <w:rsid w:val="003B58DB"/>
    <w:rsid w:val="003C509B"/>
    <w:rsid w:val="003D2040"/>
    <w:rsid w:val="003E29A2"/>
    <w:rsid w:val="003E5760"/>
    <w:rsid w:val="003F126D"/>
    <w:rsid w:val="00402C32"/>
    <w:rsid w:val="0040626B"/>
    <w:rsid w:val="004120EA"/>
    <w:rsid w:val="00434528"/>
    <w:rsid w:val="00466963"/>
    <w:rsid w:val="00470FE6"/>
    <w:rsid w:val="00474481"/>
    <w:rsid w:val="004762C6"/>
    <w:rsid w:val="004806D8"/>
    <w:rsid w:val="004949FF"/>
    <w:rsid w:val="004A0630"/>
    <w:rsid w:val="004B26C8"/>
    <w:rsid w:val="004C1873"/>
    <w:rsid w:val="004C4DCA"/>
    <w:rsid w:val="005200D8"/>
    <w:rsid w:val="00532D67"/>
    <w:rsid w:val="005A0349"/>
    <w:rsid w:val="005B1231"/>
    <w:rsid w:val="005F4F5A"/>
    <w:rsid w:val="006033FA"/>
    <w:rsid w:val="0060777D"/>
    <w:rsid w:val="006104DE"/>
    <w:rsid w:val="00611B06"/>
    <w:rsid w:val="0062355B"/>
    <w:rsid w:val="00630FD4"/>
    <w:rsid w:val="00631AC9"/>
    <w:rsid w:val="00636754"/>
    <w:rsid w:val="00643342"/>
    <w:rsid w:val="00651DD3"/>
    <w:rsid w:val="00676496"/>
    <w:rsid w:val="00680FC8"/>
    <w:rsid w:val="006878B6"/>
    <w:rsid w:val="006A0E8E"/>
    <w:rsid w:val="006B0918"/>
    <w:rsid w:val="006C1409"/>
    <w:rsid w:val="006C2D9E"/>
    <w:rsid w:val="006C4C6A"/>
    <w:rsid w:val="006E1983"/>
    <w:rsid w:val="006F37B6"/>
    <w:rsid w:val="006F40E1"/>
    <w:rsid w:val="006F70C1"/>
    <w:rsid w:val="007007FF"/>
    <w:rsid w:val="007056FC"/>
    <w:rsid w:val="00727659"/>
    <w:rsid w:val="00734AF1"/>
    <w:rsid w:val="007354A4"/>
    <w:rsid w:val="007369D1"/>
    <w:rsid w:val="0074613C"/>
    <w:rsid w:val="007C0495"/>
    <w:rsid w:val="007C36AF"/>
    <w:rsid w:val="007E13C8"/>
    <w:rsid w:val="00801890"/>
    <w:rsid w:val="00810299"/>
    <w:rsid w:val="00827860"/>
    <w:rsid w:val="00831A5B"/>
    <w:rsid w:val="00834748"/>
    <w:rsid w:val="00857777"/>
    <w:rsid w:val="00864291"/>
    <w:rsid w:val="00865631"/>
    <w:rsid w:val="0086775D"/>
    <w:rsid w:val="00877B94"/>
    <w:rsid w:val="008B4C62"/>
    <w:rsid w:val="008B68B2"/>
    <w:rsid w:val="008C51D9"/>
    <w:rsid w:val="008C69BF"/>
    <w:rsid w:val="008D2900"/>
    <w:rsid w:val="008F1E6C"/>
    <w:rsid w:val="00912E9A"/>
    <w:rsid w:val="00914AD6"/>
    <w:rsid w:val="0092067E"/>
    <w:rsid w:val="0093232F"/>
    <w:rsid w:val="009363BC"/>
    <w:rsid w:val="0095096A"/>
    <w:rsid w:val="00957E67"/>
    <w:rsid w:val="00981308"/>
    <w:rsid w:val="009B12BA"/>
    <w:rsid w:val="009D4E8C"/>
    <w:rsid w:val="009D52D8"/>
    <w:rsid w:val="009D5428"/>
    <w:rsid w:val="009F2638"/>
    <w:rsid w:val="009F31BF"/>
    <w:rsid w:val="00A01099"/>
    <w:rsid w:val="00A238EE"/>
    <w:rsid w:val="00A2659F"/>
    <w:rsid w:val="00A2786D"/>
    <w:rsid w:val="00A27DCD"/>
    <w:rsid w:val="00A3752D"/>
    <w:rsid w:val="00A504BB"/>
    <w:rsid w:val="00A64EDD"/>
    <w:rsid w:val="00A77151"/>
    <w:rsid w:val="00A81D54"/>
    <w:rsid w:val="00A851B5"/>
    <w:rsid w:val="00A97ED0"/>
    <w:rsid w:val="00AC666A"/>
    <w:rsid w:val="00AE3AE3"/>
    <w:rsid w:val="00AF3B66"/>
    <w:rsid w:val="00AF5127"/>
    <w:rsid w:val="00B6649B"/>
    <w:rsid w:val="00B76F15"/>
    <w:rsid w:val="00B855EF"/>
    <w:rsid w:val="00B875F2"/>
    <w:rsid w:val="00BA2469"/>
    <w:rsid w:val="00BB086E"/>
    <w:rsid w:val="00BC42A3"/>
    <w:rsid w:val="00BD6752"/>
    <w:rsid w:val="00C25FD7"/>
    <w:rsid w:val="00C32EF2"/>
    <w:rsid w:val="00C433B4"/>
    <w:rsid w:val="00C44532"/>
    <w:rsid w:val="00C47DFA"/>
    <w:rsid w:val="00C65AFE"/>
    <w:rsid w:val="00C81477"/>
    <w:rsid w:val="00C8617D"/>
    <w:rsid w:val="00C95074"/>
    <w:rsid w:val="00C95FF5"/>
    <w:rsid w:val="00CA223B"/>
    <w:rsid w:val="00CE1E1A"/>
    <w:rsid w:val="00D02A4A"/>
    <w:rsid w:val="00D051A3"/>
    <w:rsid w:val="00D079A4"/>
    <w:rsid w:val="00D6145D"/>
    <w:rsid w:val="00D72BA6"/>
    <w:rsid w:val="00DA662B"/>
    <w:rsid w:val="00DD793B"/>
    <w:rsid w:val="00DE4AF7"/>
    <w:rsid w:val="00DE6584"/>
    <w:rsid w:val="00DF269D"/>
    <w:rsid w:val="00E72725"/>
    <w:rsid w:val="00EF2579"/>
    <w:rsid w:val="00EF3513"/>
    <w:rsid w:val="00EF69C6"/>
    <w:rsid w:val="00F0668A"/>
    <w:rsid w:val="00F341A8"/>
    <w:rsid w:val="00F376F8"/>
    <w:rsid w:val="00F44DC6"/>
    <w:rsid w:val="00F54307"/>
    <w:rsid w:val="00F565A1"/>
    <w:rsid w:val="00F632ED"/>
    <w:rsid w:val="00F84C26"/>
    <w:rsid w:val="00F97F30"/>
    <w:rsid w:val="00FB2589"/>
    <w:rsid w:val="00FC0D17"/>
    <w:rsid w:val="00FC38D4"/>
    <w:rsid w:val="00FD390F"/>
    <w:rsid w:val="00FE1460"/>
    <w:rsid w:val="00FF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D04A9C"/>
  <w15:chartTrackingRefBased/>
  <w15:docId w15:val="{A3FEBEDA-B256-478D-B84B-F94D76054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86E"/>
  </w:style>
  <w:style w:type="paragraph" w:styleId="Footer">
    <w:name w:val="footer"/>
    <w:basedOn w:val="Normal"/>
    <w:link w:val="FooterChar"/>
    <w:uiPriority w:val="99"/>
    <w:unhideWhenUsed/>
    <w:rsid w:val="00BB0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86E"/>
  </w:style>
  <w:style w:type="character" w:styleId="Hyperlink">
    <w:name w:val="Hyperlink"/>
    <w:basedOn w:val="DefaultParagraphFont"/>
    <w:uiPriority w:val="99"/>
    <w:unhideWhenUsed/>
    <w:rsid w:val="00BB086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BB0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086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84C26"/>
    <w:rPr>
      <w:color w:val="808080"/>
      <w:shd w:val="clear" w:color="auto" w:fill="E6E6E6"/>
    </w:rPr>
  </w:style>
  <w:style w:type="character" w:customStyle="1" w:styleId="muitypography-root">
    <w:name w:val="muitypography-root"/>
    <w:basedOn w:val="DefaultParagraphFont"/>
    <w:rsid w:val="004B26C8"/>
  </w:style>
  <w:style w:type="character" w:styleId="FollowedHyperlink">
    <w:name w:val="FollowedHyperlink"/>
    <w:basedOn w:val="DefaultParagraphFont"/>
    <w:uiPriority w:val="99"/>
    <w:semiHidden/>
    <w:unhideWhenUsed/>
    <w:rsid w:val="004062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tin@bartruss.com.a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tin@bartruss.com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zaccys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1</TotalTime>
  <Pages>3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olores</dc:creator>
  <cp:keywords/>
  <dc:description/>
  <cp:lastModifiedBy>MARTIN JOHN DOLORES</cp:lastModifiedBy>
  <cp:revision>64</cp:revision>
  <cp:lastPrinted>2020-08-09T10:17:00Z</cp:lastPrinted>
  <dcterms:created xsi:type="dcterms:W3CDTF">2020-06-24T11:35:00Z</dcterms:created>
  <dcterms:modified xsi:type="dcterms:W3CDTF">2021-02-21T13:35:00Z</dcterms:modified>
</cp:coreProperties>
</file>